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37276" w14:textId="77777777" w:rsidR="00B55755" w:rsidRDefault="00683BE0" w:rsidP="00AB3F3A">
      <w:pPr>
        <w:spacing w:after="0" w:line="259" w:lineRule="auto"/>
        <w:ind w:left="555" w:firstLine="0"/>
        <w:jc w:val="center"/>
      </w:pPr>
      <w:r>
        <w:rPr>
          <w:noProof/>
        </w:rPr>
        <w:drawing>
          <wp:inline distT="0" distB="0" distL="0" distR="0" wp14:anchorId="1E62C8DF" wp14:editId="4EC0E129">
            <wp:extent cx="5238750" cy="1047750"/>
            <wp:effectExtent l="0" t="0" r="0" b="0"/>
            <wp:docPr id="131" name="Picture 13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6"/>
                    <a:stretch>
                      <a:fillRect/>
                    </a:stretch>
                  </pic:blipFill>
                  <pic:spPr>
                    <a:xfrm>
                      <a:off x="0" y="0"/>
                      <a:ext cx="5238750" cy="1047750"/>
                    </a:xfrm>
                    <a:prstGeom prst="rect">
                      <a:avLst/>
                    </a:prstGeom>
                  </pic:spPr>
                </pic:pic>
              </a:graphicData>
            </a:graphic>
          </wp:inline>
        </w:drawing>
      </w:r>
    </w:p>
    <w:p w14:paraId="5C5AE60B" w14:textId="02CF65DF" w:rsidR="00B55755" w:rsidRDefault="00B55755" w:rsidP="00AB3F3A">
      <w:pPr>
        <w:spacing w:after="127" w:line="259" w:lineRule="auto"/>
        <w:ind w:left="555" w:right="562" w:firstLine="0"/>
        <w:jc w:val="center"/>
      </w:pPr>
    </w:p>
    <w:p w14:paraId="26381149" w14:textId="6983D81A" w:rsidR="00B55755" w:rsidRDefault="00B55755" w:rsidP="00AB3F3A">
      <w:pPr>
        <w:spacing w:after="379" w:line="259" w:lineRule="auto"/>
        <w:ind w:left="0" w:right="5" w:firstLine="0"/>
        <w:jc w:val="center"/>
      </w:pPr>
    </w:p>
    <w:p w14:paraId="4FFBD677" w14:textId="05CDB901" w:rsidR="00B55755" w:rsidRDefault="00683BE0" w:rsidP="00AB3F3A">
      <w:pPr>
        <w:spacing w:after="192" w:line="259" w:lineRule="auto"/>
        <w:ind w:left="883" w:firstLine="0"/>
        <w:jc w:val="center"/>
      </w:pPr>
      <w:r>
        <w:rPr>
          <w:b/>
          <w:sz w:val="44"/>
        </w:rPr>
        <w:t>CSE487: Cybersecurity, Law and Ethics</w:t>
      </w:r>
    </w:p>
    <w:p w14:paraId="0B5F6EDF" w14:textId="7E7DD869" w:rsidR="00B55755" w:rsidRDefault="00683BE0" w:rsidP="00AB3F3A">
      <w:pPr>
        <w:spacing w:after="0" w:line="350" w:lineRule="auto"/>
        <w:ind w:left="2657" w:right="2597"/>
        <w:jc w:val="center"/>
        <w:rPr>
          <w:b/>
          <w:sz w:val="44"/>
        </w:rPr>
      </w:pPr>
      <w:r>
        <w:rPr>
          <w:b/>
          <w:sz w:val="44"/>
        </w:rPr>
        <w:t>[</w:t>
      </w:r>
      <w:r w:rsidR="00AB3F3A">
        <w:rPr>
          <w:b/>
          <w:sz w:val="44"/>
        </w:rPr>
        <w:t>Summer</w:t>
      </w:r>
      <w:r>
        <w:rPr>
          <w:b/>
          <w:sz w:val="44"/>
        </w:rPr>
        <w:t xml:space="preserve"> 2022] Section: </w:t>
      </w:r>
      <w:r w:rsidR="00E71F94">
        <w:rPr>
          <w:b/>
          <w:sz w:val="44"/>
        </w:rPr>
        <w:t>0</w:t>
      </w:r>
      <w:r w:rsidR="005C3AA2">
        <w:rPr>
          <w:b/>
          <w:sz w:val="44"/>
        </w:rPr>
        <w:t>3</w:t>
      </w:r>
    </w:p>
    <w:p w14:paraId="3CE433BF" w14:textId="77777777" w:rsidR="00D57EA6" w:rsidRDefault="00D57EA6" w:rsidP="00AB3F3A">
      <w:pPr>
        <w:spacing w:after="0" w:line="350" w:lineRule="auto"/>
        <w:ind w:left="2657" w:right="2597"/>
        <w:jc w:val="center"/>
      </w:pPr>
    </w:p>
    <w:p w14:paraId="765A4A3E" w14:textId="19A20D1E" w:rsidR="00B16C9A" w:rsidRDefault="00B16C9A" w:rsidP="000F2CDC">
      <w:pPr>
        <w:spacing w:after="192" w:line="259" w:lineRule="auto"/>
        <w:ind w:left="49" w:firstLine="0"/>
        <w:jc w:val="center"/>
        <w:rPr>
          <w:rStyle w:val="Strong"/>
          <w:sz w:val="36"/>
          <w:szCs w:val="36"/>
        </w:rPr>
      </w:pPr>
      <w:r w:rsidRPr="00B16C9A">
        <w:rPr>
          <w:rStyle w:val="Strong"/>
          <w:sz w:val="36"/>
          <w:szCs w:val="36"/>
        </w:rPr>
        <w:t>Ethical Decision Making in the field of IT/CSE and criticism and justification of actions/stance as per ethical frameworks</w:t>
      </w:r>
    </w:p>
    <w:p w14:paraId="78DDEC7F" w14:textId="77777777" w:rsidR="00D57EA6" w:rsidRDefault="00D57EA6" w:rsidP="000F2CDC">
      <w:pPr>
        <w:spacing w:after="192" w:line="259" w:lineRule="auto"/>
        <w:ind w:left="49" w:firstLine="0"/>
        <w:jc w:val="center"/>
        <w:rPr>
          <w:rStyle w:val="Strong"/>
          <w:sz w:val="36"/>
          <w:szCs w:val="36"/>
        </w:rPr>
      </w:pPr>
    </w:p>
    <w:p w14:paraId="484F6762" w14:textId="57AF2CE6" w:rsidR="00B55755" w:rsidRDefault="00683BE0" w:rsidP="000F2CDC">
      <w:pPr>
        <w:spacing w:after="192" w:line="259" w:lineRule="auto"/>
        <w:ind w:left="49" w:firstLine="0"/>
        <w:jc w:val="center"/>
      </w:pPr>
      <w:r>
        <w:rPr>
          <w:b/>
          <w:sz w:val="44"/>
        </w:rPr>
        <w:t>Project Report</w:t>
      </w:r>
    </w:p>
    <w:p w14:paraId="293DF1D2" w14:textId="02065137" w:rsidR="00B55755" w:rsidRDefault="00B55755" w:rsidP="00AB3F3A">
      <w:pPr>
        <w:spacing w:after="7" w:line="259" w:lineRule="auto"/>
        <w:ind w:left="49" w:firstLine="0"/>
        <w:jc w:val="center"/>
      </w:pPr>
    </w:p>
    <w:p w14:paraId="4872C940" w14:textId="4C58CAED" w:rsidR="00B55755" w:rsidRDefault="00683BE0" w:rsidP="00AB3F3A">
      <w:pPr>
        <w:spacing w:after="176" w:line="259" w:lineRule="auto"/>
        <w:ind w:left="1929" w:right="1979"/>
        <w:jc w:val="center"/>
      </w:pPr>
      <w:r>
        <w:rPr>
          <w:b/>
        </w:rPr>
        <w:t>Submitted to:</w:t>
      </w:r>
    </w:p>
    <w:p w14:paraId="769F6C6C" w14:textId="056DB574" w:rsidR="00B55755" w:rsidRPr="000F2CDC" w:rsidRDefault="00683BE0" w:rsidP="000F2CDC">
      <w:pPr>
        <w:spacing w:after="176" w:line="276" w:lineRule="auto"/>
        <w:ind w:left="1929" w:right="1979"/>
        <w:jc w:val="center"/>
        <w:rPr>
          <w:bCs/>
        </w:rPr>
      </w:pPr>
      <w:r w:rsidRPr="000F2CDC">
        <w:rPr>
          <w:bCs/>
        </w:rPr>
        <w:t>Rashedul Amin Tuhin</w:t>
      </w:r>
    </w:p>
    <w:p w14:paraId="5BEBDECE" w14:textId="77777777" w:rsidR="00AB3F3A" w:rsidRPr="000F2CDC" w:rsidRDefault="00683BE0" w:rsidP="000F2CDC">
      <w:pPr>
        <w:spacing w:after="176" w:line="276" w:lineRule="auto"/>
        <w:ind w:left="1929" w:right="1983"/>
        <w:jc w:val="center"/>
        <w:rPr>
          <w:bCs/>
        </w:rPr>
      </w:pPr>
      <w:r w:rsidRPr="000F2CDC">
        <w:rPr>
          <w:bCs/>
        </w:rPr>
        <w:t>Senior Lecturer</w:t>
      </w:r>
    </w:p>
    <w:p w14:paraId="010F8B1F" w14:textId="3765EAC2" w:rsidR="00DF3FB9" w:rsidRPr="000F2CDC" w:rsidRDefault="00683BE0" w:rsidP="000F2CDC">
      <w:pPr>
        <w:spacing w:after="176" w:line="276" w:lineRule="auto"/>
        <w:ind w:left="1929" w:right="1983"/>
        <w:jc w:val="center"/>
        <w:rPr>
          <w:bCs/>
        </w:rPr>
      </w:pPr>
      <w:r w:rsidRPr="000F2CDC">
        <w:rPr>
          <w:bCs/>
        </w:rPr>
        <w:t>Department of Computer Science &amp; Engineering</w:t>
      </w:r>
    </w:p>
    <w:p w14:paraId="2FE4E41D" w14:textId="3C6EE82C" w:rsidR="00B55755" w:rsidRPr="000F2CDC" w:rsidRDefault="00683BE0" w:rsidP="000F2CDC">
      <w:pPr>
        <w:spacing w:after="0" w:line="276" w:lineRule="auto"/>
        <w:ind w:left="1929" w:right="1862"/>
        <w:jc w:val="center"/>
        <w:rPr>
          <w:bCs/>
        </w:rPr>
      </w:pPr>
      <w:r w:rsidRPr="000F2CDC">
        <w:rPr>
          <w:bCs/>
        </w:rPr>
        <w:t>East West University</w:t>
      </w:r>
    </w:p>
    <w:p w14:paraId="7B0FF7C3" w14:textId="77777777" w:rsidR="00B55755" w:rsidRDefault="00683BE0">
      <w:pPr>
        <w:spacing w:after="178" w:line="259" w:lineRule="auto"/>
        <w:ind w:left="0" w:firstLine="0"/>
        <w:jc w:val="center"/>
      </w:pPr>
      <w:r>
        <w:rPr>
          <w:b/>
        </w:rPr>
        <w:t xml:space="preserve"> </w:t>
      </w:r>
    </w:p>
    <w:p w14:paraId="2EA0DBC4" w14:textId="77777777" w:rsidR="00B55755" w:rsidRDefault="00683BE0">
      <w:pPr>
        <w:spacing w:after="0" w:line="259" w:lineRule="auto"/>
        <w:ind w:left="1929" w:right="1977"/>
        <w:jc w:val="center"/>
      </w:pPr>
      <w:r>
        <w:rPr>
          <w:b/>
        </w:rPr>
        <w:t xml:space="preserve">Submitted by: </w:t>
      </w:r>
    </w:p>
    <w:tbl>
      <w:tblPr>
        <w:tblStyle w:val="TableGrid"/>
        <w:tblW w:w="7473" w:type="dxa"/>
        <w:tblInd w:w="988" w:type="dxa"/>
        <w:tblCellMar>
          <w:top w:w="14" w:type="dxa"/>
          <w:left w:w="106" w:type="dxa"/>
          <w:right w:w="115" w:type="dxa"/>
        </w:tblCellMar>
        <w:tblLook w:val="04A0" w:firstRow="1" w:lastRow="0" w:firstColumn="1" w:lastColumn="0" w:noHBand="0" w:noVBand="1"/>
      </w:tblPr>
      <w:tblGrid>
        <w:gridCol w:w="3666"/>
        <w:gridCol w:w="3807"/>
      </w:tblGrid>
      <w:tr w:rsidR="00B55755" w14:paraId="68BC8028" w14:textId="77777777" w:rsidTr="0029231B">
        <w:trPr>
          <w:trHeight w:val="330"/>
        </w:trPr>
        <w:tc>
          <w:tcPr>
            <w:tcW w:w="3666" w:type="dxa"/>
            <w:tcBorders>
              <w:top w:val="single" w:sz="4" w:space="0" w:color="000000"/>
              <w:left w:val="single" w:sz="4" w:space="0" w:color="000000"/>
              <w:bottom w:val="single" w:sz="4" w:space="0" w:color="000000"/>
              <w:right w:val="single" w:sz="4" w:space="0" w:color="000000"/>
            </w:tcBorders>
          </w:tcPr>
          <w:p w14:paraId="6C1BC5A4" w14:textId="77777777" w:rsidR="00B55755" w:rsidRDefault="00683BE0">
            <w:pPr>
              <w:spacing w:after="0" w:line="259" w:lineRule="auto"/>
              <w:ind w:left="2" w:firstLine="0"/>
            </w:pPr>
            <w:r>
              <w:rPr>
                <w:b/>
              </w:rPr>
              <w:t xml:space="preserve">Student ID </w:t>
            </w:r>
          </w:p>
        </w:tc>
        <w:tc>
          <w:tcPr>
            <w:tcW w:w="3807" w:type="dxa"/>
            <w:tcBorders>
              <w:top w:val="single" w:sz="4" w:space="0" w:color="000000"/>
              <w:left w:val="single" w:sz="4" w:space="0" w:color="000000"/>
              <w:bottom w:val="single" w:sz="4" w:space="0" w:color="000000"/>
              <w:right w:val="single" w:sz="4" w:space="0" w:color="000000"/>
            </w:tcBorders>
          </w:tcPr>
          <w:p w14:paraId="007A23D0" w14:textId="77777777" w:rsidR="00B55755" w:rsidRDefault="00683BE0">
            <w:pPr>
              <w:spacing w:after="0" w:line="259" w:lineRule="auto"/>
              <w:ind w:left="0" w:firstLine="0"/>
            </w:pPr>
            <w:r>
              <w:rPr>
                <w:b/>
              </w:rPr>
              <w:t xml:space="preserve">Student Name </w:t>
            </w:r>
          </w:p>
        </w:tc>
      </w:tr>
      <w:tr w:rsidR="00B55755" w14:paraId="17FE4ACE" w14:textId="77777777" w:rsidTr="0029231B">
        <w:trPr>
          <w:trHeight w:val="333"/>
        </w:trPr>
        <w:tc>
          <w:tcPr>
            <w:tcW w:w="3666" w:type="dxa"/>
            <w:tcBorders>
              <w:top w:val="single" w:sz="4" w:space="0" w:color="000000"/>
              <w:left w:val="single" w:sz="4" w:space="0" w:color="000000"/>
              <w:bottom w:val="single" w:sz="4" w:space="0" w:color="000000"/>
              <w:right w:val="single" w:sz="4" w:space="0" w:color="000000"/>
            </w:tcBorders>
          </w:tcPr>
          <w:p w14:paraId="228D7512" w14:textId="284827D2" w:rsidR="00B55755" w:rsidRPr="000F2CDC" w:rsidRDefault="00683BE0">
            <w:pPr>
              <w:spacing w:after="0" w:line="259" w:lineRule="auto"/>
              <w:ind w:left="2" w:firstLine="0"/>
              <w:rPr>
                <w:bCs/>
              </w:rPr>
            </w:pPr>
            <w:r w:rsidRPr="000F2CDC">
              <w:rPr>
                <w:bCs/>
              </w:rPr>
              <w:t>2019-1-60-</w:t>
            </w:r>
            <w:r w:rsidR="00CE4609" w:rsidRPr="000F2CDC">
              <w:rPr>
                <w:bCs/>
              </w:rPr>
              <w:t>068</w:t>
            </w:r>
          </w:p>
        </w:tc>
        <w:tc>
          <w:tcPr>
            <w:tcW w:w="3807" w:type="dxa"/>
            <w:tcBorders>
              <w:top w:val="single" w:sz="4" w:space="0" w:color="000000"/>
              <w:left w:val="single" w:sz="4" w:space="0" w:color="000000"/>
              <w:bottom w:val="single" w:sz="4" w:space="0" w:color="000000"/>
              <w:right w:val="single" w:sz="4" w:space="0" w:color="000000"/>
            </w:tcBorders>
          </w:tcPr>
          <w:p w14:paraId="27D1001E" w14:textId="4B4D1C5E" w:rsidR="00B55755" w:rsidRPr="000F2CDC" w:rsidRDefault="00CE4609">
            <w:pPr>
              <w:spacing w:after="0" w:line="259" w:lineRule="auto"/>
              <w:ind w:left="0" w:firstLine="0"/>
              <w:rPr>
                <w:bCs/>
              </w:rPr>
            </w:pPr>
            <w:r w:rsidRPr="000F2CDC">
              <w:rPr>
                <w:bCs/>
              </w:rPr>
              <w:t>Md. Shahadat Anik Sheikh</w:t>
            </w:r>
          </w:p>
        </w:tc>
      </w:tr>
      <w:tr w:rsidR="00B55755" w14:paraId="1DCD5994" w14:textId="77777777" w:rsidTr="0029231B">
        <w:trPr>
          <w:trHeight w:val="330"/>
        </w:trPr>
        <w:tc>
          <w:tcPr>
            <w:tcW w:w="3666" w:type="dxa"/>
            <w:tcBorders>
              <w:top w:val="single" w:sz="4" w:space="0" w:color="000000"/>
              <w:left w:val="single" w:sz="4" w:space="0" w:color="000000"/>
              <w:bottom w:val="single" w:sz="4" w:space="0" w:color="000000"/>
              <w:right w:val="single" w:sz="4" w:space="0" w:color="000000"/>
            </w:tcBorders>
          </w:tcPr>
          <w:p w14:paraId="11887464" w14:textId="38495BBB" w:rsidR="00B55755" w:rsidRPr="000F2CDC" w:rsidRDefault="00683BE0">
            <w:pPr>
              <w:spacing w:after="0" w:line="259" w:lineRule="auto"/>
              <w:ind w:left="2" w:firstLine="0"/>
              <w:rPr>
                <w:bCs/>
              </w:rPr>
            </w:pPr>
            <w:r w:rsidRPr="000F2CDC">
              <w:rPr>
                <w:bCs/>
              </w:rPr>
              <w:t>201</w:t>
            </w:r>
            <w:r w:rsidR="00C243AC" w:rsidRPr="000F2CDC">
              <w:rPr>
                <w:bCs/>
              </w:rPr>
              <w:t>9</w:t>
            </w:r>
            <w:r w:rsidRPr="000F2CDC">
              <w:rPr>
                <w:bCs/>
              </w:rPr>
              <w:t>-</w:t>
            </w:r>
            <w:r w:rsidR="00CE4609" w:rsidRPr="000F2CDC">
              <w:rPr>
                <w:bCs/>
              </w:rPr>
              <w:t>1</w:t>
            </w:r>
            <w:r w:rsidRPr="000F2CDC">
              <w:rPr>
                <w:bCs/>
              </w:rPr>
              <w:t>-60-0</w:t>
            </w:r>
            <w:r w:rsidR="00CE4609" w:rsidRPr="000F2CDC">
              <w:rPr>
                <w:bCs/>
              </w:rPr>
              <w:t>36</w:t>
            </w:r>
          </w:p>
        </w:tc>
        <w:tc>
          <w:tcPr>
            <w:tcW w:w="3807" w:type="dxa"/>
            <w:tcBorders>
              <w:top w:val="single" w:sz="4" w:space="0" w:color="000000"/>
              <w:left w:val="single" w:sz="4" w:space="0" w:color="000000"/>
              <w:bottom w:val="single" w:sz="4" w:space="0" w:color="000000"/>
              <w:right w:val="single" w:sz="4" w:space="0" w:color="000000"/>
            </w:tcBorders>
          </w:tcPr>
          <w:p w14:paraId="3AE5D29B" w14:textId="27978F0A" w:rsidR="00B55755" w:rsidRPr="000F2CDC" w:rsidRDefault="00CE4609">
            <w:pPr>
              <w:spacing w:after="0" w:line="259" w:lineRule="auto"/>
              <w:ind w:left="0" w:firstLine="0"/>
              <w:rPr>
                <w:bCs/>
                <w:szCs w:val="24"/>
              </w:rPr>
            </w:pPr>
            <w:r w:rsidRPr="000F2CDC">
              <w:rPr>
                <w:bCs/>
                <w:szCs w:val="24"/>
              </w:rPr>
              <w:t>Hasib Ar Rafiul Fahim</w:t>
            </w:r>
          </w:p>
        </w:tc>
      </w:tr>
      <w:tr w:rsidR="00B55755" w14:paraId="74E0A5F8" w14:textId="77777777" w:rsidTr="0029231B">
        <w:trPr>
          <w:trHeight w:val="333"/>
        </w:trPr>
        <w:tc>
          <w:tcPr>
            <w:tcW w:w="3666" w:type="dxa"/>
            <w:tcBorders>
              <w:top w:val="single" w:sz="4" w:space="0" w:color="000000"/>
              <w:left w:val="single" w:sz="4" w:space="0" w:color="000000"/>
              <w:bottom w:val="single" w:sz="4" w:space="0" w:color="000000"/>
              <w:right w:val="single" w:sz="4" w:space="0" w:color="000000"/>
            </w:tcBorders>
          </w:tcPr>
          <w:p w14:paraId="69F2515D" w14:textId="4A468EC9" w:rsidR="00B55755" w:rsidRPr="000F2CDC" w:rsidRDefault="00683BE0">
            <w:pPr>
              <w:spacing w:after="0" w:line="259" w:lineRule="auto"/>
              <w:ind w:left="2" w:firstLine="0"/>
              <w:rPr>
                <w:bCs/>
              </w:rPr>
            </w:pPr>
            <w:r w:rsidRPr="000F2CDC">
              <w:rPr>
                <w:bCs/>
              </w:rPr>
              <w:t>201</w:t>
            </w:r>
            <w:r w:rsidR="00CE4609" w:rsidRPr="000F2CDC">
              <w:rPr>
                <w:bCs/>
              </w:rPr>
              <w:t>8</w:t>
            </w:r>
            <w:r w:rsidRPr="000F2CDC">
              <w:rPr>
                <w:bCs/>
              </w:rPr>
              <w:t>-</w:t>
            </w:r>
            <w:r w:rsidR="00CE4609" w:rsidRPr="000F2CDC">
              <w:rPr>
                <w:bCs/>
              </w:rPr>
              <w:t>3</w:t>
            </w:r>
            <w:r w:rsidRPr="000F2CDC">
              <w:rPr>
                <w:bCs/>
              </w:rPr>
              <w:t>-60-0</w:t>
            </w:r>
            <w:r w:rsidR="00CE4609" w:rsidRPr="000F2CDC">
              <w:rPr>
                <w:bCs/>
              </w:rPr>
              <w:t>88</w:t>
            </w:r>
          </w:p>
        </w:tc>
        <w:tc>
          <w:tcPr>
            <w:tcW w:w="3807" w:type="dxa"/>
            <w:tcBorders>
              <w:top w:val="single" w:sz="4" w:space="0" w:color="000000"/>
              <w:left w:val="single" w:sz="4" w:space="0" w:color="000000"/>
              <w:bottom w:val="single" w:sz="4" w:space="0" w:color="000000"/>
              <w:right w:val="single" w:sz="4" w:space="0" w:color="000000"/>
            </w:tcBorders>
          </w:tcPr>
          <w:p w14:paraId="10284B62" w14:textId="5DC810C0" w:rsidR="00C243AC" w:rsidRPr="000F2CDC" w:rsidRDefault="00CE4609" w:rsidP="00C243AC">
            <w:pPr>
              <w:tabs>
                <w:tab w:val="right" w:pos="4729"/>
              </w:tabs>
              <w:spacing w:after="0" w:line="259" w:lineRule="auto"/>
              <w:ind w:left="0" w:firstLine="0"/>
              <w:rPr>
                <w:bCs/>
                <w:szCs w:val="24"/>
                <w:shd w:val="clear" w:color="auto" w:fill="FFFFFF"/>
              </w:rPr>
            </w:pPr>
            <w:r w:rsidRPr="000F2CDC">
              <w:rPr>
                <w:bCs/>
                <w:szCs w:val="24"/>
                <w:shd w:val="clear" w:color="auto" w:fill="FFFFFF"/>
              </w:rPr>
              <w:t>Rashik Bu</w:t>
            </w:r>
            <w:r w:rsidR="00B518E1" w:rsidRPr="000F2CDC">
              <w:rPr>
                <w:bCs/>
                <w:szCs w:val="24"/>
                <w:shd w:val="clear" w:color="auto" w:fill="FFFFFF"/>
              </w:rPr>
              <w:t>k</w:t>
            </w:r>
            <w:r w:rsidRPr="000F2CDC">
              <w:rPr>
                <w:bCs/>
                <w:szCs w:val="24"/>
                <w:shd w:val="clear" w:color="auto" w:fill="FFFFFF"/>
              </w:rPr>
              <w:t>s</w:t>
            </w:r>
            <w:r w:rsidR="00B518E1" w:rsidRPr="000F2CDC">
              <w:rPr>
                <w:bCs/>
                <w:szCs w:val="24"/>
                <w:shd w:val="clear" w:color="auto" w:fill="FFFFFF"/>
              </w:rPr>
              <w:t>h Rafsan</w:t>
            </w:r>
            <w:r w:rsidR="00C243AC" w:rsidRPr="000F2CDC">
              <w:rPr>
                <w:bCs/>
                <w:szCs w:val="24"/>
                <w:shd w:val="clear" w:color="auto" w:fill="FFFFFF"/>
              </w:rPr>
              <w:tab/>
            </w:r>
          </w:p>
        </w:tc>
      </w:tr>
    </w:tbl>
    <w:p w14:paraId="67B1254C" w14:textId="77777777" w:rsidR="00B518E1" w:rsidRDefault="00B518E1">
      <w:pPr>
        <w:spacing w:after="191" w:line="259" w:lineRule="auto"/>
        <w:ind w:left="0" w:firstLine="0"/>
        <w:rPr>
          <w:rFonts w:ascii="Calibri" w:eastAsia="Calibri" w:hAnsi="Calibri" w:cs="Calibri"/>
          <w:sz w:val="22"/>
        </w:rPr>
      </w:pPr>
    </w:p>
    <w:p w14:paraId="04EB005F" w14:textId="77777777" w:rsidR="00D57EA6" w:rsidRDefault="00683BE0" w:rsidP="00D57EA6">
      <w:pPr>
        <w:spacing w:after="191" w:line="259" w:lineRule="auto"/>
        <w:ind w:left="0" w:firstLine="0"/>
        <w:rPr>
          <w:rFonts w:ascii="Calibri" w:eastAsia="Calibri" w:hAnsi="Calibri" w:cs="Calibri"/>
          <w:sz w:val="22"/>
        </w:rPr>
      </w:pPr>
      <w:r>
        <w:rPr>
          <w:rFonts w:ascii="Calibri" w:eastAsia="Calibri" w:hAnsi="Calibri" w:cs="Calibri"/>
          <w:sz w:val="22"/>
        </w:rPr>
        <w:t xml:space="preserve"> </w:t>
      </w:r>
    </w:p>
    <w:p w14:paraId="64BCF4E8" w14:textId="180F25A0" w:rsidR="00437DAE" w:rsidRPr="00437DAE" w:rsidRDefault="00437DAE" w:rsidP="00B93441">
      <w:pPr>
        <w:pStyle w:val="NoSpacing"/>
        <w:spacing w:line="276" w:lineRule="auto"/>
        <w:rPr>
          <w:b/>
          <w:bCs/>
          <w:sz w:val="28"/>
          <w:szCs w:val="28"/>
        </w:rPr>
      </w:pPr>
      <w:r w:rsidRPr="00437DAE">
        <w:rPr>
          <w:b/>
          <w:bCs/>
          <w:sz w:val="28"/>
          <w:szCs w:val="28"/>
        </w:rPr>
        <w:lastRenderedPageBreak/>
        <w:t xml:space="preserve">Our </w:t>
      </w:r>
      <w:r w:rsidR="00987BEF">
        <w:rPr>
          <w:b/>
          <w:bCs/>
          <w:sz w:val="28"/>
          <w:szCs w:val="28"/>
        </w:rPr>
        <w:t>S</w:t>
      </w:r>
      <w:r w:rsidRPr="00437DAE">
        <w:rPr>
          <w:b/>
          <w:bCs/>
          <w:sz w:val="28"/>
          <w:szCs w:val="28"/>
        </w:rPr>
        <w:t>cenario</w:t>
      </w:r>
    </w:p>
    <w:p w14:paraId="4920A84F" w14:textId="6BB63DA1" w:rsidR="009A4B2E" w:rsidRDefault="00424AB2" w:rsidP="00B93441">
      <w:pPr>
        <w:spacing w:after="0" w:line="276" w:lineRule="auto"/>
        <w:ind w:left="0" w:firstLine="0"/>
        <w:jc w:val="both"/>
      </w:pPr>
      <w:r w:rsidRPr="00424AB2">
        <w:t>Suppose there is a fire outbreak in a house. Now, to rescue from the scene, a CFS2H robot (AI-controlled robot used in the fire rescue team) is sent to get victims out of danger. The robot enters a stage where at any moment can be a blast; the robot sees two possible victims that need to be recused: a child and an old man. Suddenly a cat enters the scene. The robot can carry out at a time only two victims.</w:t>
      </w:r>
    </w:p>
    <w:p w14:paraId="4967304A" w14:textId="77777777" w:rsidR="00424AB2" w:rsidRDefault="00424AB2" w:rsidP="00B93441">
      <w:pPr>
        <w:spacing w:after="0" w:line="276" w:lineRule="auto"/>
        <w:ind w:left="0" w:firstLine="0"/>
        <w:jc w:val="both"/>
      </w:pPr>
    </w:p>
    <w:p w14:paraId="355CF280" w14:textId="77777777" w:rsidR="009A4B2E" w:rsidRPr="009A4B2E" w:rsidRDefault="009A4B2E" w:rsidP="00B93441">
      <w:pPr>
        <w:spacing w:after="0" w:line="276" w:lineRule="auto"/>
        <w:ind w:left="0" w:firstLine="0"/>
        <w:jc w:val="both"/>
        <w:rPr>
          <w:b/>
          <w:bCs/>
          <w:sz w:val="28"/>
          <w:szCs w:val="28"/>
        </w:rPr>
      </w:pPr>
      <w:r w:rsidRPr="009A4B2E">
        <w:rPr>
          <w:b/>
          <w:bCs/>
          <w:sz w:val="28"/>
          <w:szCs w:val="28"/>
        </w:rPr>
        <w:t>Ethical Dilemma</w:t>
      </w:r>
    </w:p>
    <w:p w14:paraId="20845D18" w14:textId="51A7DBD5" w:rsidR="009A4B2E" w:rsidRDefault="009A4B2E" w:rsidP="00B93441">
      <w:pPr>
        <w:spacing w:after="0" w:line="276" w:lineRule="auto"/>
        <w:ind w:left="0" w:firstLine="0"/>
        <w:jc w:val="both"/>
      </w:pPr>
      <w:r>
        <w:t>Now, if the robot saves the children and the old man, the cat will die. If it chooses to save the old man and the cat, the child will die; similarly, if it chooses to save the child and the cat, the old man will die. What would be the decision of the Rescue robot?</w:t>
      </w:r>
    </w:p>
    <w:p w14:paraId="10F434AB" w14:textId="77777777" w:rsidR="009A4B2E" w:rsidRDefault="009A4B2E" w:rsidP="00B93441">
      <w:pPr>
        <w:spacing w:after="0" w:line="276" w:lineRule="auto"/>
        <w:ind w:left="0" w:firstLine="0"/>
        <w:jc w:val="both"/>
      </w:pPr>
    </w:p>
    <w:p w14:paraId="74B4688B" w14:textId="19C9640C" w:rsidR="009A4B2E" w:rsidRPr="009A4B2E" w:rsidRDefault="009A4B2E" w:rsidP="00B93441">
      <w:pPr>
        <w:spacing w:after="0" w:line="276" w:lineRule="auto"/>
        <w:ind w:left="0" w:firstLine="0"/>
        <w:jc w:val="both"/>
        <w:rPr>
          <w:b/>
          <w:bCs/>
          <w:sz w:val="28"/>
          <w:szCs w:val="28"/>
        </w:rPr>
      </w:pPr>
      <w:r w:rsidRPr="009A4B2E">
        <w:rPr>
          <w:b/>
          <w:bCs/>
          <w:sz w:val="28"/>
          <w:szCs w:val="28"/>
        </w:rPr>
        <w:t xml:space="preserve">Brainstorming </w:t>
      </w:r>
      <w:r w:rsidR="00987BEF">
        <w:rPr>
          <w:b/>
          <w:bCs/>
          <w:sz w:val="28"/>
          <w:szCs w:val="28"/>
        </w:rPr>
        <w:t>P</w:t>
      </w:r>
      <w:r w:rsidRPr="009A4B2E">
        <w:rPr>
          <w:b/>
          <w:bCs/>
          <w:sz w:val="28"/>
          <w:szCs w:val="28"/>
        </w:rPr>
        <w:t>hase</w:t>
      </w:r>
    </w:p>
    <w:p w14:paraId="0EF2D537" w14:textId="066AFD1B" w:rsidR="009A4B2E" w:rsidRDefault="009A4B2E" w:rsidP="00B93441">
      <w:pPr>
        <w:spacing w:after="0" w:line="276" w:lineRule="auto"/>
        <w:ind w:left="0" w:firstLine="0"/>
        <w:jc w:val="both"/>
      </w:pPr>
      <w:r w:rsidRPr="009A4B2E">
        <w:rPr>
          <w:b/>
          <w:bCs/>
        </w:rPr>
        <w:t>Stakeholders</w:t>
      </w:r>
      <w:r>
        <w:t>: In this scenario, we have four stakeholders directly affected by our ethical dilemma. They are the Rescue Robot, the child, the old man and the cat. A few stakeholders have indirectly affected: the robot</w:t>
      </w:r>
      <w:r w:rsidR="009423AE">
        <w:t>’</w:t>
      </w:r>
      <w:r>
        <w:t>s programmer, the fire force, and the victim</w:t>
      </w:r>
      <w:r w:rsidR="009423AE">
        <w:t>’</w:t>
      </w:r>
      <w:r>
        <w:t xml:space="preserve">s families. </w:t>
      </w:r>
    </w:p>
    <w:p w14:paraId="697353E9" w14:textId="77777777" w:rsidR="009A4B2E" w:rsidRDefault="009A4B2E" w:rsidP="00B93441">
      <w:pPr>
        <w:spacing w:after="0" w:line="276" w:lineRule="auto"/>
        <w:ind w:left="0" w:firstLine="0"/>
        <w:jc w:val="both"/>
      </w:pPr>
    </w:p>
    <w:p w14:paraId="14EA4ABE" w14:textId="45A6C5D4" w:rsidR="009A4B2E" w:rsidRDefault="009A4B2E" w:rsidP="00B93441">
      <w:pPr>
        <w:spacing w:after="0" w:line="276" w:lineRule="auto"/>
        <w:ind w:left="0" w:firstLine="0"/>
        <w:jc w:val="both"/>
      </w:pPr>
      <w:r w:rsidRPr="009A4B2E">
        <w:rPr>
          <w:b/>
          <w:bCs/>
        </w:rPr>
        <w:t>Risks and consequences</w:t>
      </w:r>
      <w:r>
        <w:t xml:space="preserve">: We see </w:t>
      </w:r>
      <w:r w:rsidR="008A2A8E">
        <w:t>three risks have arisen from our scenario</w:t>
      </w:r>
      <w:r>
        <w:t xml:space="preserve">. </w:t>
      </w:r>
      <w:r>
        <w:rPr>
          <w:rStyle w:val="fontstyle01"/>
        </w:rPr>
        <w:t xml:space="preserve">Firstly, </w:t>
      </w:r>
      <w:r>
        <w:t xml:space="preserve">the old man would die if the robot chose to save the child and the cat. </w:t>
      </w:r>
      <w:r>
        <w:rPr>
          <w:rStyle w:val="fontstyle01"/>
        </w:rPr>
        <w:t>Secondly, t</w:t>
      </w:r>
      <w:r>
        <w:t xml:space="preserve">he child will die if it chooses to save the cat and the old man. </w:t>
      </w:r>
      <w:r>
        <w:rPr>
          <w:rStyle w:val="fontstyle01"/>
        </w:rPr>
        <w:t>Lastly</w:t>
      </w:r>
      <w:r>
        <w:t xml:space="preserve">, the innocent cat will die if it chooses to save the child and the old man. These are the three risks and consequences. </w:t>
      </w:r>
    </w:p>
    <w:p w14:paraId="1C22616F" w14:textId="77777777" w:rsidR="009A4B2E" w:rsidRDefault="009A4B2E" w:rsidP="00B93441">
      <w:pPr>
        <w:spacing w:after="0" w:line="276" w:lineRule="auto"/>
        <w:ind w:left="0" w:firstLine="0"/>
        <w:jc w:val="both"/>
      </w:pPr>
    </w:p>
    <w:p w14:paraId="5001AD85" w14:textId="4BDCFF87" w:rsidR="009A4B2E" w:rsidRDefault="009A4B2E" w:rsidP="00B93441">
      <w:pPr>
        <w:spacing w:after="0" w:line="276" w:lineRule="auto"/>
        <w:ind w:left="0" w:firstLine="0"/>
        <w:jc w:val="both"/>
      </w:pPr>
      <w:r w:rsidRPr="009A4B2E">
        <w:rPr>
          <w:b/>
          <w:bCs/>
        </w:rPr>
        <w:t>Who gets each benefit</w:t>
      </w:r>
      <w:r>
        <w:t>: In this scenario, we considered three different possible events, and if one event occurs, then the other two events will not occur, so those events will not be benefited. For instance, if the robot ignores to save the cat, the child and the old man will be saved, and the child and the old man will be benefited. If the robot chooses not to save the child, the old man and the cat will be saved, and the old man and the cat will be benefited. If the robot chooses not to save the old man, the cat and the child will be saved, and the cat and the child will be benefited.</w:t>
      </w:r>
    </w:p>
    <w:p w14:paraId="6DE6FB26" w14:textId="77777777" w:rsidR="009A4B2E" w:rsidRDefault="009A4B2E" w:rsidP="00B93441">
      <w:pPr>
        <w:spacing w:after="0" w:line="276" w:lineRule="auto"/>
        <w:ind w:left="0" w:firstLine="0"/>
        <w:jc w:val="both"/>
      </w:pPr>
    </w:p>
    <w:p w14:paraId="513DCBF4" w14:textId="71405AF1" w:rsidR="009A4B2E" w:rsidRPr="009A4B2E" w:rsidRDefault="009A4B2E" w:rsidP="00B93441">
      <w:pPr>
        <w:spacing w:after="0" w:line="276" w:lineRule="auto"/>
        <w:ind w:left="0" w:firstLine="0"/>
        <w:jc w:val="both"/>
        <w:rPr>
          <w:b/>
          <w:bCs/>
          <w:sz w:val="28"/>
          <w:szCs w:val="28"/>
        </w:rPr>
      </w:pPr>
      <w:r w:rsidRPr="009A4B2E">
        <w:rPr>
          <w:b/>
          <w:bCs/>
          <w:sz w:val="28"/>
          <w:szCs w:val="28"/>
        </w:rPr>
        <w:t xml:space="preserve">Analysis </w:t>
      </w:r>
      <w:r w:rsidR="00987BEF">
        <w:rPr>
          <w:b/>
          <w:bCs/>
          <w:sz w:val="28"/>
          <w:szCs w:val="28"/>
        </w:rPr>
        <w:t>P</w:t>
      </w:r>
      <w:r w:rsidRPr="009A4B2E">
        <w:rPr>
          <w:b/>
          <w:bCs/>
          <w:sz w:val="28"/>
          <w:szCs w:val="28"/>
        </w:rPr>
        <w:t>hase</w:t>
      </w:r>
    </w:p>
    <w:p w14:paraId="4AC61FE3" w14:textId="70EA253F" w:rsidR="009A4B2E" w:rsidRDefault="009A4B2E" w:rsidP="00B93441">
      <w:pPr>
        <w:spacing w:after="0" w:line="276" w:lineRule="auto"/>
        <w:ind w:left="0" w:firstLine="0"/>
        <w:jc w:val="both"/>
      </w:pPr>
      <w:r w:rsidRPr="00314803">
        <w:rPr>
          <w:b/>
          <w:bCs/>
        </w:rPr>
        <w:t>Responsibilities of the decision maker</w:t>
      </w:r>
      <w:r>
        <w:t xml:space="preserve">: </w:t>
      </w:r>
      <w:r w:rsidR="00314803" w:rsidRPr="00314803">
        <w:t>The autonomous rescue robot in our scenario is the decision-maker. In reality, the person who programmed this system to operate autonomously is the one who ultimately makes decisions. The programmer must make judgments regarding the system, such as whom to save first, what to do in the event of a fire, how to evacuate people safely, and many more. He must consider some obligations while adhering to general and professional ethics while making judgments of this nature. As per general ethics, the programmer shall act consistently in the public interest. He should consider the minority of stakeholders rather than being prejudiced toward a subset of them. He ought to plan his designs so that they do</w:t>
      </w:r>
      <w:r w:rsidR="00314803">
        <w:t xml:space="preserve"> no</w:t>
      </w:r>
      <w:r w:rsidR="00314803" w:rsidRPr="00314803">
        <w:t xml:space="preserve">t hurt society or the welfare of people. He </w:t>
      </w:r>
      <w:r w:rsidR="00AF3FBB" w:rsidRPr="00314803">
        <w:t>must</w:t>
      </w:r>
      <w:r w:rsidR="00314803" w:rsidRPr="00314803">
        <w:t xml:space="preserve"> think of all system participants as stakeholders. He must be trustworthy, fair, and unable to discriminate against anyone. According to professional ethics, he must welcome feedback and criticism from stakeholders </w:t>
      </w:r>
      <w:r w:rsidR="00314803" w:rsidRPr="00314803">
        <w:lastRenderedPageBreak/>
        <w:t>and respond with a thorough analysis of the systems and impacts that considers all potential dangers. He should also create and put into place a system that is both reliable and secure.</w:t>
      </w:r>
      <w:r>
        <w:t xml:space="preserve"> </w:t>
      </w:r>
    </w:p>
    <w:p w14:paraId="576CE0EA" w14:textId="77777777" w:rsidR="009A4B2E" w:rsidRDefault="009A4B2E" w:rsidP="00B93441">
      <w:pPr>
        <w:spacing w:after="0" w:line="276" w:lineRule="auto"/>
        <w:ind w:left="0" w:firstLine="0"/>
        <w:jc w:val="both"/>
      </w:pPr>
    </w:p>
    <w:p w14:paraId="2DC235E9" w14:textId="327589AF" w:rsidR="009A4B2E" w:rsidRDefault="00401033" w:rsidP="00B93441">
      <w:pPr>
        <w:spacing w:after="0" w:line="276" w:lineRule="auto"/>
        <w:ind w:left="0" w:firstLine="0"/>
        <w:jc w:val="both"/>
      </w:pPr>
      <w:r>
        <w:rPr>
          <w:b/>
          <w:bCs/>
        </w:rPr>
        <w:t>T</w:t>
      </w:r>
      <w:r w:rsidR="009A4B2E" w:rsidRPr="009A4B2E">
        <w:rPr>
          <w:b/>
          <w:bCs/>
        </w:rPr>
        <w:t>he rights of stakeholders</w:t>
      </w:r>
      <w:r w:rsidR="009A4B2E">
        <w:t xml:space="preserve">: In the given scenario, </w:t>
      </w:r>
      <w:r w:rsidR="009A4B2E" w:rsidRPr="000B2D02">
        <w:t>th</w:t>
      </w:r>
      <w:r w:rsidR="009423AE">
        <w:t>ree stakeholders</w:t>
      </w:r>
      <w:r w:rsidR="000B2D02">
        <w:t xml:space="preserve"> are directly affected</w:t>
      </w:r>
      <w:r w:rsidR="00BD482B">
        <w:t xml:space="preserve"> in order of identifying rights</w:t>
      </w:r>
      <w:r w:rsidR="009A4B2E">
        <w:t xml:space="preserve">: A child, an old man and an innocent cat. There are three consequences: (1) If the robot saves the old man and the child, the cat will die, (2) If it saves the cat and the child, the old man will die, </w:t>
      </w:r>
      <w:r w:rsidR="00314803">
        <w:t xml:space="preserve">and </w:t>
      </w:r>
      <w:r w:rsidR="009A4B2E">
        <w:t>(3) If it saves the cat and the old man, the child will die. In this situation</w:t>
      </w:r>
      <w:r w:rsidR="00314803">
        <w:t>,</w:t>
      </w:r>
      <w:r w:rsidR="009A4B2E">
        <w:t xml:space="preserve"> every stakeholder has the right to be alive. It</w:t>
      </w:r>
      <w:r w:rsidR="00314803">
        <w:t xml:space="preserve"> i</w:t>
      </w:r>
      <w:r w:rsidR="009A4B2E">
        <w:t xml:space="preserve">s their negative right. Sometimes we can think that the robot can ignore the cat and save the </w:t>
      </w:r>
      <w:r w:rsidR="009423AE">
        <w:t>two</w:t>
      </w:r>
      <w:r w:rsidR="009A4B2E">
        <w:t xml:space="preserve"> humans, but we can</w:t>
      </w:r>
      <w:r w:rsidR="00314803">
        <w:t>no</w:t>
      </w:r>
      <w:r w:rsidR="009A4B2E">
        <w:t>t do that</w:t>
      </w:r>
      <w:r w:rsidR="00314803">
        <w:t xml:space="preserve"> b</w:t>
      </w:r>
      <w:r w:rsidR="009A4B2E">
        <w:t xml:space="preserve">ecause it is an innocent animal </w:t>
      </w:r>
      <w:r w:rsidR="00314803">
        <w:t>with little</w:t>
      </w:r>
      <w:r w:rsidR="009A4B2E">
        <w:t xml:space="preserve"> intelligence. We can</w:t>
      </w:r>
      <w:r w:rsidR="00314803">
        <w:t>no</w:t>
      </w:r>
      <w:r w:rsidR="009A4B2E">
        <w:t>t take them as a minority. Also, we can</w:t>
      </w:r>
      <w:r w:rsidR="00314803">
        <w:t>no</w:t>
      </w:r>
      <w:r w:rsidR="009A4B2E">
        <w:t xml:space="preserve">t kill other humans by following the rules of saving whom </w:t>
      </w:r>
      <w:r w:rsidR="00314803">
        <w:t>the robot</w:t>
      </w:r>
      <w:r w:rsidR="009A4B2E">
        <w:t xml:space="preserve"> saw first. So, if anyone is killed, it</w:t>
      </w:r>
      <w:r w:rsidR="00314803">
        <w:t xml:space="preserve"> i</w:t>
      </w:r>
      <w:r w:rsidR="009A4B2E">
        <w:t>s a violation of their negative rights.</w:t>
      </w:r>
    </w:p>
    <w:p w14:paraId="5A420919" w14:textId="77777777" w:rsidR="00314803" w:rsidRDefault="00314803" w:rsidP="00B93441">
      <w:pPr>
        <w:spacing w:after="0" w:line="276" w:lineRule="auto"/>
        <w:ind w:left="0" w:firstLine="0"/>
        <w:jc w:val="both"/>
      </w:pPr>
    </w:p>
    <w:p w14:paraId="0E9AFB72" w14:textId="60D5B586" w:rsidR="009A4B2E" w:rsidRDefault="009A4B2E" w:rsidP="00B93441">
      <w:pPr>
        <w:spacing w:after="0" w:line="276" w:lineRule="auto"/>
        <w:ind w:left="0" w:firstLine="0"/>
        <w:jc w:val="both"/>
      </w:pPr>
      <w:r w:rsidRPr="00314803">
        <w:rPr>
          <w:b/>
          <w:bCs/>
        </w:rPr>
        <w:t>Impact of the action options on the stakeholders</w:t>
      </w:r>
      <w:r>
        <w:t xml:space="preserve">: From our scenario, </w:t>
      </w:r>
      <w:r w:rsidR="00314803">
        <w:t xml:space="preserve">the </w:t>
      </w:r>
      <w:r>
        <w:t>first action will be, if the robot saves the child and the old man</w:t>
      </w:r>
      <w:r w:rsidR="00314803">
        <w:t>,</w:t>
      </w:r>
      <w:r>
        <w:t xml:space="preserve"> then the negative impact of this action will be </w:t>
      </w:r>
      <w:r w:rsidR="00314803">
        <w:t xml:space="preserve">that </w:t>
      </w:r>
      <w:r>
        <w:t>our stakeholder</w:t>
      </w:r>
      <w:r w:rsidR="00314803">
        <w:t>,</w:t>
      </w:r>
      <w:r>
        <w:t xml:space="preserve"> the cat</w:t>
      </w:r>
      <w:r w:rsidR="00314803">
        <w:t>,</w:t>
      </w:r>
      <w:r>
        <w:t xml:space="preserve"> will die but the positive impact will be, the other stakeholders, the child and the old man will be safe. In the second act, if the robot saves the cat and the child</w:t>
      </w:r>
      <w:r w:rsidR="00314803">
        <w:t>, the negative impact of this action will be that the old man will die</w:t>
      </w:r>
      <w:r w:rsidR="009423AE">
        <w:t>,</w:t>
      </w:r>
      <w:r w:rsidR="00314803">
        <w:t xml:space="preserve"> but the positive impact will be that</w:t>
      </w:r>
      <w:r>
        <w:t xml:space="preserve"> the child and the cat will be safe. </w:t>
      </w:r>
      <w:r w:rsidR="00314803">
        <w:t>Furthermore,</w:t>
      </w:r>
      <w:r>
        <w:t xml:space="preserve"> in the last action, if the robot saves the old man and the cat</w:t>
      </w:r>
      <w:r w:rsidR="00314803">
        <w:t>, then the negative impact of this action will be that the child will die</w:t>
      </w:r>
      <w:r w:rsidR="009423AE">
        <w:t>,</w:t>
      </w:r>
      <w:r w:rsidR="00314803">
        <w:t xml:space="preserve"> but the positive impact will be that</w:t>
      </w:r>
      <w:r>
        <w:t xml:space="preserve"> the cat and the old man will be safe in this case.</w:t>
      </w:r>
    </w:p>
    <w:p w14:paraId="3DABDE53" w14:textId="77777777" w:rsidR="009A4B2E" w:rsidRDefault="009A4B2E" w:rsidP="00B93441">
      <w:pPr>
        <w:spacing w:after="0" w:line="276" w:lineRule="auto"/>
        <w:ind w:left="0" w:firstLine="0"/>
        <w:jc w:val="both"/>
      </w:pPr>
    </w:p>
    <w:p w14:paraId="6AAD090C" w14:textId="28AD81CF" w:rsidR="009A4B2E" w:rsidRDefault="00FA33EA" w:rsidP="00B93441">
      <w:pPr>
        <w:spacing w:after="0" w:line="276" w:lineRule="auto"/>
        <w:ind w:left="0" w:firstLine="0"/>
        <w:jc w:val="both"/>
      </w:pPr>
      <w:r>
        <w:rPr>
          <w:b/>
          <w:bCs/>
        </w:rPr>
        <w:t>C</w:t>
      </w:r>
      <w:r w:rsidR="009A4B2E" w:rsidRPr="009A4B2E">
        <w:rPr>
          <w:b/>
          <w:bCs/>
        </w:rPr>
        <w:t>onsequences, risks, benefits, harms, and costs for each action</w:t>
      </w:r>
      <w:r w:rsidR="009A4B2E">
        <w:t>: Th</w:t>
      </w:r>
      <w:r w:rsidR="00314803">
        <w:t>ree risks</w:t>
      </w:r>
      <w:r w:rsidR="009A4B2E">
        <w:t xml:space="preserve"> arise in our scenario. The first risk w</w:t>
      </w:r>
      <w:r w:rsidR="00314803">
        <w:t>ill</w:t>
      </w:r>
      <w:r w:rsidR="009A4B2E">
        <w:t xml:space="preserve"> be if the robot chooses to save whom it saw first, here the cat and the old man, </w:t>
      </w:r>
      <w:r w:rsidR="00314803">
        <w:t>the consequence of the action would be that</w:t>
      </w:r>
      <w:r w:rsidR="009A4B2E">
        <w:t xml:space="preserve"> the child will die. So, the harm in this action will be one child</w:t>
      </w:r>
      <w:r w:rsidR="009423AE">
        <w:t>’</w:t>
      </w:r>
      <w:r w:rsidR="009A4B2E">
        <w:t>s life</w:t>
      </w:r>
      <w:r w:rsidR="00314803">
        <w:t>, and</w:t>
      </w:r>
      <w:r w:rsidR="009A4B2E">
        <w:t xml:space="preserve"> the cost of this action will be more than any other action as the child is expected to add more utility to society. The second risk </w:t>
      </w:r>
      <w:r w:rsidR="00314803">
        <w:t>will</w:t>
      </w:r>
      <w:r w:rsidR="009A4B2E">
        <w:t xml:space="preserve"> be if the robot ch</w:t>
      </w:r>
      <w:r w:rsidR="00314803">
        <w:t>o</w:t>
      </w:r>
      <w:r w:rsidR="009A4B2E">
        <w:t>oses to save the cat and the children</w:t>
      </w:r>
      <w:r w:rsidR="00314803">
        <w:t>;</w:t>
      </w:r>
      <w:r w:rsidR="009A4B2E">
        <w:t xml:space="preserve"> the</w:t>
      </w:r>
      <w:r w:rsidR="00314803">
        <w:t xml:space="preserve"> consequence of this action would be the old man dying</w:t>
      </w:r>
      <w:r w:rsidR="009A4B2E">
        <w:t xml:space="preserve">. So, the harm in this action will be </w:t>
      </w:r>
      <w:r w:rsidR="00314803">
        <w:t xml:space="preserve">that </w:t>
      </w:r>
      <w:r w:rsidR="009A4B2E">
        <w:t>an old man will die. Hence, one old man</w:t>
      </w:r>
      <w:r w:rsidR="009423AE">
        <w:t>’</w:t>
      </w:r>
      <w:r w:rsidR="009A4B2E">
        <w:t>s death will be less costly than a child</w:t>
      </w:r>
      <w:r w:rsidR="009423AE">
        <w:t>’</w:t>
      </w:r>
      <w:r w:rsidR="009A4B2E">
        <w:t xml:space="preserve">s death if we </w:t>
      </w:r>
      <w:r w:rsidR="00314803">
        <w:t>consider adding the utility to society, so</w:t>
      </w:r>
      <w:r w:rsidR="009A4B2E">
        <w:t xml:space="preserve"> the cost of this action will be less than the previous action. The last risk </w:t>
      </w:r>
      <w:r w:rsidR="00314803">
        <w:t>will</w:t>
      </w:r>
      <w:r w:rsidR="009A4B2E">
        <w:t xml:space="preserve"> be </w:t>
      </w:r>
      <w:r w:rsidR="00314803">
        <w:t xml:space="preserve">that </w:t>
      </w:r>
      <w:r w:rsidR="009A4B2E">
        <w:t xml:space="preserve">if the robot chooses to prioritize human life, </w:t>
      </w:r>
      <w:r w:rsidR="00314803">
        <w:t>the consequence of this action will be that</w:t>
      </w:r>
      <w:r w:rsidR="009A4B2E">
        <w:t xml:space="preserve"> the cat will die. So, the harm in this action will be </w:t>
      </w:r>
      <w:r w:rsidR="00314803">
        <w:t>that an innocent animal will die with</w:t>
      </w:r>
      <w:r w:rsidR="009A4B2E">
        <w:t xml:space="preserve"> some emotional value. We must agree that animal lives are </w:t>
      </w:r>
      <w:r w:rsidR="00314803">
        <w:t>essential</w:t>
      </w:r>
      <w:r w:rsidR="009A4B2E">
        <w:t>, but one animal</w:t>
      </w:r>
      <w:r w:rsidR="009423AE">
        <w:t>’</w:t>
      </w:r>
      <w:r w:rsidR="00314803">
        <w:t>s</w:t>
      </w:r>
      <w:r w:rsidR="009A4B2E">
        <w:t xml:space="preserve"> d</w:t>
      </w:r>
      <w:r w:rsidR="00314803">
        <w:t>eath</w:t>
      </w:r>
      <w:r w:rsidR="009A4B2E">
        <w:t xml:space="preserve"> will be less costly than one human</w:t>
      </w:r>
      <w:r w:rsidR="009423AE">
        <w:t>’</w:t>
      </w:r>
      <w:r w:rsidR="009A4B2E">
        <w:t>s death because human lives are more valuable than animal lives, so th</w:t>
      </w:r>
      <w:r w:rsidR="00314803">
        <w:t>e cost of this action will be less than</w:t>
      </w:r>
      <w:r w:rsidR="009A4B2E">
        <w:t xml:space="preserve"> </w:t>
      </w:r>
      <w:r w:rsidR="00314803">
        <w:t>previous actions</w:t>
      </w:r>
      <w:r w:rsidR="009A4B2E">
        <w:t>.</w:t>
      </w:r>
    </w:p>
    <w:p w14:paraId="240A20B7" w14:textId="77777777" w:rsidR="009A4B2E" w:rsidRDefault="009A4B2E" w:rsidP="00B93441">
      <w:pPr>
        <w:spacing w:after="0" w:line="276" w:lineRule="auto"/>
        <w:ind w:left="0" w:firstLine="0"/>
        <w:jc w:val="both"/>
      </w:pPr>
    </w:p>
    <w:p w14:paraId="0B40F9E3" w14:textId="20EB02A8" w:rsidR="009A4B2E" w:rsidRPr="009A4B2E" w:rsidRDefault="009A4B2E" w:rsidP="00B93441">
      <w:pPr>
        <w:spacing w:after="0" w:line="276" w:lineRule="auto"/>
        <w:ind w:left="0" w:firstLine="0"/>
        <w:jc w:val="both"/>
        <w:rPr>
          <w:b/>
          <w:bCs/>
          <w:sz w:val="28"/>
          <w:szCs w:val="28"/>
        </w:rPr>
      </w:pPr>
      <w:r w:rsidRPr="009A4B2E">
        <w:rPr>
          <w:b/>
          <w:bCs/>
          <w:sz w:val="28"/>
          <w:szCs w:val="28"/>
        </w:rPr>
        <w:t>Kant</w:t>
      </w:r>
      <w:r w:rsidR="009423AE">
        <w:rPr>
          <w:b/>
          <w:bCs/>
          <w:sz w:val="28"/>
          <w:szCs w:val="28"/>
        </w:rPr>
        <w:t>’</w:t>
      </w:r>
      <w:r w:rsidRPr="009A4B2E">
        <w:rPr>
          <w:b/>
          <w:bCs/>
          <w:sz w:val="28"/>
          <w:szCs w:val="28"/>
        </w:rPr>
        <w:t>s, Mill</w:t>
      </w:r>
      <w:r w:rsidR="009423AE">
        <w:rPr>
          <w:b/>
          <w:bCs/>
          <w:sz w:val="28"/>
          <w:szCs w:val="28"/>
        </w:rPr>
        <w:t>’</w:t>
      </w:r>
      <w:r w:rsidRPr="009A4B2E">
        <w:rPr>
          <w:b/>
          <w:bCs/>
          <w:sz w:val="28"/>
          <w:szCs w:val="28"/>
        </w:rPr>
        <w:t>s, and Rawls</w:t>
      </w:r>
      <w:r w:rsidR="009423AE">
        <w:rPr>
          <w:b/>
          <w:bCs/>
          <w:sz w:val="28"/>
          <w:szCs w:val="28"/>
        </w:rPr>
        <w:t>’</w:t>
      </w:r>
      <w:r w:rsidRPr="009A4B2E">
        <w:rPr>
          <w:b/>
          <w:bCs/>
          <w:sz w:val="28"/>
          <w:szCs w:val="28"/>
        </w:rPr>
        <w:t xml:space="preserve"> </w:t>
      </w:r>
      <w:r w:rsidR="00987BEF">
        <w:rPr>
          <w:b/>
          <w:bCs/>
          <w:sz w:val="28"/>
          <w:szCs w:val="28"/>
        </w:rPr>
        <w:t>A</w:t>
      </w:r>
      <w:r w:rsidRPr="009A4B2E">
        <w:rPr>
          <w:b/>
          <w:bCs/>
          <w:sz w:val="28"/>
          <w:szCs w:val="28"/>
        </w:rPr>
        <w:t>pproaches</w:t>
      </w:r>
    </w:p>
    <w:p w14:paraId="56BF3BDA" w14:textId="69C1DECF" w:rsidR="009A4B2E" w:rsidRDefault="009C321D" w:rsidP="00B93441">
      <w:pPr>
        <w:spacing w:after="0" w:line="276" w:lineRule="auto"/>
        <w:ind w:left="0" w:firstLine="0"/>
        <w:jc w:val="both"/>
      </w:pPr>
      <w:r w:rsidRPr="009C321D">
        <w:rPr>
          <w:b/>
          <w:bCs/>
        </w:rPr>
        <w:t xml:space="preserve">Immanuel </w:t>
      </w:r>
      <w:r w:rsidR="009A4B2E" w:rsidRPr="009C321D">
        <w:rPr>
          <w:b/>
          <w:bCs/>
        </w:rPr>
        <w:t>Kant</w:t>
      </w:r>
      <w:r w:rsidR="009423AE" w:rsidRPr="009C321D">
        <w:rPr>
          <w:b/>
          <w:bCs/>
        </w:rPr>
        <w:t>’</w:t>
      </w:r>
      <w:r w:rsidR="009A4B2E" w:rsidRPr="009C321D">
        <w:rPr>
          <w:b/>
          <w:bCs/>
        </w:rPr>
        <w:t xml:space="preserve">s </w:t>
      </w:r>
      <w:r w:rsidR="009423AE" w:rsidRPr="009C321D">
        <w:rPr>
          <w:b/>
          <w:bCs/>
        </w:rPr>
        <w:t>“</w:t>
      </w:r>
      <w:r w:rsidR="009A4B2E" w:rsidRPr="009C321D">
        <w:rPr>
          <w:b/>
          <w:bCs/>
        </w:rPr>
        <w:t>Categorical Imperative</w:t>
      </w:r>
      <w:r w:rsidR="009423AE" w:rsidRPr="009C321D">
        <w:rPr>
          <w:b/>
          <w:bCs/>
        </w:rPr>
        <w:t>”</w:t>
      </w:r>
      <w:r w:rsidR="009A4B2E" w:rsidRPr="009C321D">
        <w:rPr>
          <w:b/>
          <w:bCs/>
        </w:rPr>
        <w:t xml:space="preserve"> theory</w:t>
      </w:r>
      <w:r>
        <w:t>:</w:t>
      </w:r>
      <w:r w:rsidR="009A4B2E">
        <w:t xml:space="preserve"> </w:t>
      </w:r>
      <w:r>
        <w:t>In this theory, Kant</w:t>
      </w:r>
      <w:r w:rsidR="009A4B2E">
        <w:t xml:space="preserve"> says that one should always respect the humanity of others and that one should only act </w:t>
      </w:r>
      <w:r w:rsidR="00314803">
        <w:t>following</w:t>
      </w:r>
      <w:r w:rsidR="009A4B2E">
        <w:t xml:space="preserve"> rules that could hold for everyone. Kant believes in Absolute moral rule. Absolute moral rules mean the rules that everyone must follow in order to act morally. They are the rules that hold under any circumstances universally. Such as we should never lie </w:t>
      </w:r>
      <w:r w:rsidR="00314803">
        <w:t>or</w:t>
      </w:r>
      <w:r w:rsidR="009A4B2E">
        <w:t xml:space="preserve"> never kill innocent people. In our </w:t>
      </w:r>
      <w:r w:rsidR="009A4B2E">
        <w:lastRenderedPageBreak/>
        <w:t>scenario, if the robot chooses to save the child and the old man, the cat will die</w:t>
      </w:r>
      <w:r w:rsidR="00314803">
        <w:t>,</w:t>
      </w:r>
      <w:r w:rsidR="009A4B2E">
        <w:t xml:space="preserve"> and if the robot chooses to save the cat and the child</w:t>
      </w:r>
      <w:r w:rsidR="00314803">
        <w:t>,</w:t>
      </w:r>
      <w:r w:rsidR="009A4B2E">
        <w:t xml:space="preserve"> the old man will die</w:t>
      </w:r>
      <w:r w:rsidR="00314803">
        <w:t>,</w:t>
      </w:r>
      <w:r w:rsidR="009A4B2E">
        <w:t xml:space="preserve"> and if the robot chooses to save the cat and old man</w:t>
      </w:r>
      <w:r w:rsidR="00314803">
        <w:t>,</w:t>
      </w:r>
      <w:r w:rsidR="009A4B2E">
        <w:t xml:space="preserve"> then the child will die. In every case in our scenario, an accident will occur and kill someone</w:t>
      </w:r>
      <w:r w:rsidR="00314803">
        <w:t>,</w:t>
      </w:r>
      <w:r w:rsidR="009A4B2E">
        <w:t xml:space="preserve"> but Kantianism does not allow killing someone to save others. Th</w:t>
      </w:r>
      <w:r w:rsidR="00314803">
        <w:t>e reason is</w:t>
      </w:r>
      <w:r w:rsidR="009A4B2E">
        <w:t xml:space="preserve"> </w:t>
      </w:r>
      <w:r w:rsidR="00314803">
        <w:t xml:space="preserve">that </w:t>
      </w:r>
      <w:r w:rsidR="009A4B2E">
        <w:t>the decision to kill another rational being is always immoral in the eyes of Kantian ethicists.</w:t>
      </w:r>
      <w:r w:rsidR="00314803">
        <w:t xml:space="preserve"> </w:t>
      </w:r>
      <w:r w:rsidR="00235EFD" w:rsidRPr="000E2DAB">
        <w:t>According to Kant’s t</w:t>
      </w:r>
      <w:r w:rsidR="000E2DAB" w:rsidRPr="000E2DAB">
        <w:t>heory, no decision can be made</w:t>
      </w:r>
      <w:r>
        <w:t>;</w:t>
      </w:r>
      <w:r w:rsidR="000E2DAB" w:rsidRPr="000E2DAB">
        <w:t xml:space="preserve"> in our scenario</w:t>
      </w:r>
      <w:r>
        <w:t>,</w:t>
      </w:r>
      <w:r w:rsidR="000E2DAB" w:rsidRPr="000E2DAB">
        <w:t xml:space="preserve"> at least one life will be lost.</w:t>
      </w:r>
    </w:p>
    <w:p w14:paraId="0167F17E" w14:textId="77777777" w:rsidR="009A4B2E" w:rsidRDefault="009A4B2E" w:rsidP="00B93441">
      <w:pPr>
        <w:spacing w:after="0" w:line="276" w:lineRule="auto"/>
        <w:ind w:left="0" w:firstLine="0"/>
        <w:jc w:val="both"/>
      </w:pPr>
    </w:p>
    <w:p w14:paraId="0BA81358" w14:textId="582065B8" w:rsidR="009A4B2E" w:rsidRDefault="009A4B2E" w:rsidP="00B93441">
      <w:pPr>
        <w:spacing w:after="0" w:line="276" w:lineRule="auto"/>
        <w:ind w:left="0" w:firstLine="0"/>
        <w:jc w:val="both"/>
      </w:pPr>
      <w:r w:rsidRPr="009C321D">
        <w:rPr>
          <w:b/>
          <w:bCs/>
        </w:rPr>
        <w:t>Mill</w:t>
      </w:r>
      <w:r w:rsidR="009423AE" w:rsidRPr="009C321D">
        <w:rPr>
          <w:b/>
          <w:bCs/>
        </w:rPr>
        <w:t>’</w:t>
      </w:r>
      <w:r w:rsidRPr="009C321D">
        <w:rPr>
          <w:b/>
          <w:bCs/>
        </w:rPr>
        <w:t xml:space="preserve">s </w:t>
      </w:r>
      <w:r w:rsidR="009423AE" w:rsidRPr="009C321D">
        <w:rPr>
          <w:b/>
          <w:bCs/>
        </w:rPr>
        <w:t>“</w:t>
      </w:r>
      <w:r w:rsidRPr="009C321D">
        <w:rPr>
          <w:b/>
          <w:bCs/>
        </w:rPr>
        <w:t>Utilitarian Theory</w:t>
      </w:r>
      <w:r w:rsidR="009C321D" w:rsidRPr="009C321D">
        <w:rPr>
          <w:b/>
          <w:bCs/>
        </w:rPr>
        <w:t>” theory</w:t>
      </w:r>
      <w:r w:rsidR="009C321D">
        <w:t xml:space="preserve">: </w:t>
      </w:r>
      <w:r w:rsidR="009C321D" w:rsidRPr="009C321D">
        <w:t>In this theory, Mill</w:t>
      </w:r>
      <w:r w:rsidR="009C321D">
        <w:t xml:space="preserve"> </w:t>
      </w:r>
      <w:r>
        <w:t xml:space="preserve">focuses on the results or consequences of our actions which produces the greatest good for the </w:t>
      </w:r>
      <w:r w:rsidR="00314803">
        <w:t>most significan</w:t>
      </w:r>
      <w:r>
        <w:t>t number. In our scenario</w:t>
      </w:r>
      <w:r w:rsidR="009423AE">
        <w:t>’</w:t>
      </w:r>
      <w:r w:rsidR="00314803">
        <w:t>s</w:t>
      </w:r>
      <w:r>
        <w:t xml:space="preserve"> first case, the old man will die</w:t>
      </w:r>
      <w:r w:rsidR="00314803">
        <w:t>,</w:t>
      </w:r>
      <w:r>
        <w:t xml:space="preserve"> but the child and the cat will be safe. In the second case, the child will die</w:t>
      </w:r>
      <w:r w:rsidR="00314803">
        <w:t>,</w:t>
      </w:r>
      <w:r>
        <w:t xml:space="preserve"> but the old man and the cat will be safe. </w:t>
      </w:r>
      <w:r w:rsidR="00314803">
        <w:t>Furthermore,</w:t>
      </w:r>
      <w:r>
        <w:t xml:space="preserve"> </w:t>
      </w:r>
      <w:r w:rsidR="00314803">
        <w:t>the cat will die in the last cas</w:t>
      </w:r>
      <w:r>
        <w:t>e</w:t>
      </w:r>
      <w:r w:rsidR="00314803">
        <w:t>,</w:t>
      </w:r>
      <w:r>
        <w:t xml:space="preserve"> but the child and the old man will be safe. Hence, we know utilitarian</w:t>
      </w:r>
      <w:r w:rsidR="00314803">
        <w:t>ism</w:t>
      </w:r>
      <w:r>
        <w:t xml:space="preserve"> would favor whatever option in which the </w:t>
      </w:r>
      <w:r w:rsidR="00314803">
        <w:t>more significant</w:t>
      </w:r>
      <w:r>
        <w:t xml:space="preserve"> numbers of lives are saved. A</w:t>
      </w:r>
      <w:r w:rsidR="00314803">
        <w:t>s</w:t>
      </w:r>
      <w:r>
        <w:t xml:space="preserve"> we see, the last case saves </w:t>
      </w:r>
      <w:r w:rsidR="00314803">
        <w:t>more significant</w:t>
      </w:r>
      <w:r>
        <w:t xml:space="preserve"> numbers of lives. So, </w:t>
      </w:r>
      <w:r w:rsidR="00314803">
        <w:t xml:space="preserve">the </w:t>
      </w:r>
      <w:r>
        <w:t>Utilitarian kill</w:t>
      </w:r>
      <w:r w:rsidR="00314803">
        <w:t>s</w:t>
      </w:r>
      <w:r>
        <w:t xml:space="preserve"> the cat and save</w:t>
      </w:r>
      <w:r w:rsidR="00314803">
        <w:t>s</w:t>
      </w:r>
      <w:r>
        <w:t xml:space="preserve"> two human lives.</w:t>
      </w:r>
    </w:p>
    <w:p w14:paraId="5E12A156" w14:textId="77777777" w:rsidR="00314803" w:rsidRDefault="00314803" w:rsidP="00B93441">
      <w:pPr>
        <w:spacing w:after="0" w:line="276" w:lineRule="auto"/>
        <w:ind w:left="0" w:firstLine="0"/>
        <w:jc w:val="both"/>
      </w:pPr>
    </w:p>
    <w:p w14:paraId="31E21366" w14:textId="60E4E5E0" w:rsidR="00314803" w:rsidRDefault="009C321D" w:rsidP="00B93441">
      <w:pPr>
        <w:spacing w:after="0" w:line="276" w:lineRule="auto"/>
        <w:ind w:left="0" w:firstLine="0"/>
        <w:jc w:val="both"/>
      </w:pPr>
      <w:r w:rsidRPr="009C321D">
        <w:rPr>
          <w:b/>
          <w:bCs/>
        </w:rPr>
        <w:t xml:space="preserve">John </w:t>
      </w:r>
      <w:r w:rsidR="009A4B2E" w:rsidRPr="009C321D">
        <w:rPr>
          <w:b/>
          <w:bCs/>
        </w:rPr>
        <w:t>Rawls</w:t>
      </w:r>
      <w:r w:rsidR="009423AE" w:rsidRPr="009C321D">
        <w:rPr>
          <w:b/>
          <w:bCs/>
        </w:rPr>
        <w:t>’</w:t>
      </w:r>
      <w:r w:rsidR="009A4B2E" w:rsidRPr="009C321D">
        <w:rPr>
          <w:b/>
          <w:bCs/>
        </w:rPr>
        <w:t xml:space="preserve">s </w:t>
      </w:r>
      <w:r w:rsidR="009423AE" w:rsidRPr="009C321D">
        <w:rPr>
          <w:b/>
          <w:bCs/>
        </w:rPr>
        <w:t>“</w:t>
      </w:r>
      <w:r w:rsidR="009A4B2E" w:rsidRPr="009C321D">
        <w:rPr>
          <w:b/>
          <w:bCs/>
        </w:rPr>
        <w:t>Theory of Justice</w:t>
      </w:r>
      <w:r w:rsidR="009423AE" w:rsidRPr="009C321D">
        <w:rPr>
          <w:b/>
          <w:bCs/>
        </w:rPr>
        <w:t>”</w:t>
      </w:r>
      <w:r>
        <w:t>:</w:t>
      </w:r>
      <w:r w:rsidRPr="009C321D">
        <w:t xml:space="preserve"> In this theory, Rawls</w:t>
      </w:r>
      <w:r>
        <w:t xml:space="preserve"> </w:t>
      </w:r>
      <w:r w:rsidR="009A4B2E">
        <w:t xml:space="preserve">says everyone in the society holds equal </w:t>
      </w:r>
      <w:r w:rsidR="00314803">
        <w:t>fundamental</w:t>
      </w:r>
      <w:r w:rsidR="009A4B2E">
        <w:t xml:space="preserve"> rights whether someone is from a minority group, but it does not matter. They also have equal rights</w:t>
      </w:r>
      <w:r w:rsidR="00314803">
        <w:t>,</w:t>
      </w:r>
      <w:r w:rsidR="009A4B2E">
        <w:t xml:space="preserve"> and no one should deprive them. Based on Utilitarian theory, we agreed to kill the cat and save the child</w:t>
      </w:r>
      <w:r w:rsidR="009423AE">
        <w:t>’</w:t>
      </w:r>
      <w:r w:rsidR="009A4B2E">
        <w:t>s and the old man</w:t>
      </w:r>
      <w:r w:rsidR="009423AE">
        <w:t>’</w:t>
      </w:r>
      <w:r w:rsidR="009A4B2E">
        <w:t xml:space="preserve">s lives because it produces greater good for </w:t>
      </w:r>
      <w:r w:rsidR="00314803">
        <w:t>more significant</w:t>
      </w:r>
      <w:r w:rsidR="009A4B2E">
        <w:t xml:space="preserve"> numbers but based on the theory of justice, we cannot kill the cat. </w:t>
      </w:r>
      <w:r w:rsidR="00314803">
        <w:t>B</w:t>
      </w:r>
      <w:r w:rsidR="009A4B2E">
        <w:t xml:space="preserve">ecause </w:t>
      </w:r>
      <w:r w:rsidR="00314803">
        <w:t xml:space="preserve">the </w:t>
      </w:r>
      <w:r w:rsidR="009A4B2E">
        <w:t>cat is a minority here and its life is less valuable than two human lives, Rawls</w:t>
      </w:r>
      <w:r w:rsidR="009423AE">
        <w:t>’</w:t>
      </w:r>
      <w:r w:rsidR="009A4B2E">
        <w:t xml:space="preserve">s </w:t>
      </w:r>
      <w:r w:rsidR="009423AE">
        <w:t>“</w:t>
      </w:r>
      <w:r w:rsidR="009A4B2E">
        <w:t>Theory of Justice</w:t>
      </w:r>
      <w:r w:rsidR="009423AE">
        <w:t>”</w:t>
      </w:r>
      <w:r w:rsidR="009A4B2E">
        <w:t xml:space="preserve"> does not allow killing the cat.</w:t>
      </w:r>
      <w:r w:rsidR="00314803">
        <w:t xml:space="preserve"> </w:t>
      </w:r>
      <w:r w:rsidR="001838F8" w:rsidRPr="001B0ECD">
        <w:t>According to Rawl’s theory, the robot will save the cat and the old man</w:t>
      </w:r>
      <w:r w:rsidR="00314803" w:rsidRPr="001B0ECD">
        <w:t>.</w:t>
      </w:r>
    </w:p>
    <w:p w14:paraId="33246C62" w14:textId="77777777" w:rsidR="009A4B2E" w:rsidRDefault="009A4B2E" w:rsidP="00B93441">
      <w:pPr>
        <w:spacing w:after="0" w:line="276" w:lineRule="auto"/>
        <w:ind w:left="0" w:firstLine="0"/>
        <w:jc w:val="both"/>
      </w:pPr>
    </w:p>
    <w:p w14:paraId="2A9BD11E" w14:textId="42F4E27C" w:rsidR="00DF3FB9" w:rsidRDefault="009A4B2E" w:rsidP="00B93441">
      <w:pPr>
        <w:spacing w:after="0" w:line="276" w:lineRule="auto"/>
        <w:ind w:left="0" w:firstLine="0"/>
        <w:jc w:val="both"/>
      </w:pPr>
      <w:r w:rsidRPr="00314803">
        <w:rPr>
          <w:b/>
          <w:bCs/>
        </w:rPr>
        <w:t>Categorize each potential action</w:t>
      </w:r>
      <w:r>
        <w:t xml:space="preserve">: </w:t>
      </w:r>
      <w:r w:rsidR="009423AE">
        <w:t>“</w:t>
      </w:r>
      <w:r w:rsidR="00314803">
        <w:t>E</w:t>
      </w:r>
      <w:r>
        <w:t>thics</w:t>
      </w:r>
      <w:r w:rsidR="009423AE">
        <w:t>”</w:t>
      </w:r>
      <w:r>
        <w:t xml:space="preserve"> refers to moral ideals. They have an impact on how a person makes choices and lives their lives. </w:t>
      </w:r>
      <w:r w:rsidR="009423AE">
        <w:t>“</w:t>
      </w:r>
      <w:r>
        <w:t>Ethically obligatory</w:t>
      </w:r>
      <w:r w:rsidR="009423AE">
        <w:t>”</w:t>
      </w:r>
      <w:r>
        <w:t xml:space="preserve"> means that it is ethically essential to do the right thing and not to do the wrong thing. </w:t>
      </w:r>
      <w:r w:rsidR="00314803">
        <w:t>We have three options in our scenery, and none</w:t>
      </w:r>
      <w:r>
        <w:t xml:space="preserve"> satisfy the </w:t>
      </w:r>
      <w:r w:rsidR="00314803">
        <w:t>obligatory ethical</w:t>
      </w:r>
      <w:r>
        <w:t xml:space="preserve"> class. What is </w:t>
      </w:r>
      <w:r w:rsidR="009423AE">
        <w:t>“</w:t>
      </w:r>
      <w:r w:rsidR="00314803">
        <w:t>E</w:t>
      </w:r>
      <w:r>
        <w:t>thically accepted</w:t>
      </w:r>
      <w:r w:rsidR="009423AE">
        <w:t>”</w:t>
      </w:r>
      <w:r>
        <w:t xml:space="preserve"> refers to what the majority approves.</w:t>
      </w:r>
      <w:r w:rsidR="00314803">
        <w:t xml:space="preserve"> Moreover,</w:t>
      </w:r>
      <w:r>
        <w:t xml:space="preserve"> </w:t>
      </w:r>
      <w:r w:rsidR="009423AE">
        <w:t>“</w:t>
      </w:r>
      <w:r w:rsidR="00314803">
        <w:t>E</w:t>
      </w:r>
      <w:r>
        <w:t>thically prohibited</w:t>
      </w:r>
      <w:r w:rsidR="009423AE">
        <w:t>”</w:t>
      </w:r>
      <w:r>
        <w:t xml:space="preserve"> refers to </w:t>
      </w:r>
      <w:r w:rsidR="00314803">
        <w:t>expressly forbidden activity</w:t>
      </w:r>
      <w:r>
        <w:t xml:space="preserve"> under an Ethics Code. In our dilemma, we have to kill the cat</w:t>
      </w:r>
      <w:r w:rsidR="00314803">
        <w:t>;</w:t>
      </w:r>
      <w:r>
        <w:t xml:space="preserve"> if not</w:t>
      </w:r>
      <w:r w:rsidR="00314803">
        <w:t xml:space="preserve">, the robot </w:t>
      </w:r>
      <w:r w:rsidR="00F11260">
        <w:t>must</w:t>
      </w:r>
      <w:r w:rsidR="00314803">
        <w:t xml:space="preserve"> choose between a child or an old man to save from the</w:t>
      </w:r>
      <w:r>
        <w:t xml:space="preserve"> fire scene. Only these three possibilities are available to us, and all of them are ethically prohibited.</w:t>
      </w:r>
    </w:p>
    <w:p w14:paraId="5A75B620" w14:textId="77777777" w:rsidR="00FA33EA" w:rsidRDefault="00FA33EA" w:rsidP="00B93441">
      <w:pPr>
        <w:spacing w:after="0" w:line="276" w:lineRule="auto"/>
        <w:ind w:left="0" w:firstLine="0"/>
        <w:jc w:val="both"/>
      </w:pPr>
    </w:p>
    <w:p w14:paraId="7E34F8F1" w14:textId="3D9563FC" w:rsidR="00FA33EA" w:rsidRPr="00FA33EA" w:rsidRDefault="00FA33EA" w:rsidP="00B93441">
      <w:pPr>
        <w:spacing w:after="0" w:line="276" w:lineRule="auto"/>
        <w:ind w:left="0" w:firstLine="0"/>
        <w:jc w:val="both"/>
        <w:rPr>
          <w:b/>
          <w:bCs/>
          <w:sz w:val="28"/>
          <w:szCs w:val="28"/>
        </w:rPr>
      </w:pPr>
      <w:r w:rsidRPr="00FA33EA">
        <w:rPr>
          <w:b/>
          <w:bCs/>
          <w:sz w:val="28"/>
          <w:szCs w:val="28"/>
        </w:rPr>
        <w:t>Decision Phase</w:t>
      </w:r>
    </w:p>
    <w:p w14:paraId="2E9113E4" w14:textId="5EFFB81A" w:rsidR="00987BEF" w:rsidRDefault="0016350A" w:rsidP="00B93441">
      <w:pPr>
        <w:spacing w:after="160" w:line="276" w:lineRule="auto"/>
        <w:ind w:left="0" w:firstLine="0"/>
        <w:jc w:val="both"/>
      </w:pPr>
      <w:r>
        <w:t>In the given dilemma, we have only three cases to choose. In the first case</w:t>
      </w:r>
      <w:r w:rsidR="009423AE">
        <w:t>,</w:t>
      </w:r>
      <w:r>
        <w:t xml:space="preserve"> the </w:t>
      </w:r>
      <w:r w:rsidR="00F25E4F">
        <w:t>child</w:t>
      </w:r>
      <w:r>
        <w:t xml:space="preserve"> will </w:t>
      </w:r>
      <w:r w:rsidR="005A7F9C">
        <w:t>die</w:t>
      </w:r>
      <w:r>
        <w:t xml:space="preserve">. In the second case, the </w:t>
      </w:r>
      <w:r w:rsidR="00CC2208">
        <w:t>old man</w:t>
      </w:r>
      <w:r>
        <w:t xml:space="preserve"> will </w:t>
      </w:r>
      <w:r w:rsidR="007C61FE">
        <w:t>die</w:t>
      </w:r>
      <w:r>
        <w:t xml:space="preserve">. </w:t>
      </w:r>
      <w:r w:rsidR="004A0249">
        <w:t>Furthermore,</w:t>
      </w:r>
      <w:r>
        <w:t xml:space="preserve"> in the last case, the </w:t>
      </w:r>
      <w:r w:rsidR="00876562">
        <w:t>cat</w:t>
      </w:r>
      <w:r>
        <w:t xml:space="preserve"> will </w:t>
      </w:r>
      <w:r w:rsidR="00876562">
        <w:t>die</w:t>
      </w:r>
      <w:r>
        <w:t xml:space="preserve">. </w:t>
      </w:r>
      <w:r w:rsidR="009C321D">
        <w:t>W</w:t>
      </w:r>
      <w:r>
        <w:t xml:space="preserve">e can see </w:t>
      </w:r>
      <w:r w:rsidR="009423AE">
        <w:t>that none of the options is acceptable from the ethics perspective</w:t>
      </w:r>
      <w:r>
        <w:t xml:space="preserve">. </w:t>
      </w:r>
      <w:r w:rsidR="009423AE">
        <w:t>However,</w:t>
      </w:r>
      <w:r>
        <w:t xml:space="preserve"> we </w:t>
      </w:r>
      <w:r w:rsidR="009423AE">
        <w:t>must</w:t>
      </w:r>
      <w:r>
        <w:t xml:space="preserve"> choose one out of them as </w:t>
      </w:r>
      <w:r w:rsidR="009C321D">
        <w:t xml:space="preserve">the robot </w:t>
      </w:r>
      <w:r w:rsidR="009C321D" w:rsidRPr="009C321D">
        <w:t>must</w:t>
      </w:r>
      <w:r w:rsidRPr="009C321D">
        <w:t xml:space="preserve"> </w:t>
      </w:r>
      <w:r w:rsidR="009C321D" w:rsidRPr="009C321D">
        <w:t>need to save life</w:t>
      </w:r>
      <w:r w:rsidRPr="009C321D">
        <w:t>.</w:t>
      </w:r>
      <w:r>
        <w:t xml:space="preserve"> In this case</w:t>
      </w:r>
      <w:r w:rsidR="009423AE">
        <w:t>,</w:t>
      </w:r>
      <w:r>
        <w:t xml:space="preserve"> we will prefer the third option</w:t>
      </w:r>
      <w:r w:rsidR="009423AE">
        <w:t>,</w:t>
      </w:r>
      <w:r>
        <w:t xml:space="preserve"> where the </w:t>
      </w:r>
      <w:r w:rsidR="00F40C41">
        <w:t>cat</w:t>
      </w:r>
      <w:r>
        <w:t xml:space="preserve"> will </w:t>
      </w:r>
      <w:r w:rsidR="00F40C41">
        <w:t>die</w:t>
      </w:r>
      <w:r>
        <w:t>. Because if</w:t>
      </w:r>
      <w:r w:rsidR="0027628E">
        <w:t xml:space="preserve"> the robot</w:t>
      </w:r>
      <w:r w:rsidR="00A46753">
        <w:t xml:space="preserve"> saves the cat and the old man, the child will die</w:t>
      </w:r>
      <w:r w:rsidR="009423AE">
        <w:t>,</w:t>
      </w:r>
      <w:r w:rsidR="00A46753">
        <w:t xml:space="preserve"> altho</w:t>
      </w:r>
      <w:r w:rsidR="009423AE">
        <w:t>ugh</w:t>
      </w:r>
      <w:r w:rsidR="008166D1">
        <w:t xml:space="preserve"> the child has the highest </w:t>
      </w:r>
      <w:r w:rsidR="000C3C7F" w:rsidRPr="000C3C7F">
        <w:t xml:space="preserve">potential </w:t>
      </w:r>
      <w:r w:rsidR="009423AE">
        <w:t>to gain</w:t>
      </w:r>
      <w:r w:rsidR="008166D1">
        <w:t xml:space="preserve"> more utility for soci</w:t>
      </w:r>
      <w:r w:rsidR="009423AE">
        <w:t>e</w:t>
      </w:r>
      <w:r w:rsidR="008166D1">
        <w:t>ty</w:t>
      </w:r>
      <w:r>
        <w:t>.</w:t>
      </w:r>
    </w:p>
    <w:p w14:paraId="0C773D7F" w14:textId="1CD089D6" w:rsidR="008B50B1" w:rsidRDefault="0016350A" w:rsidP="00B93441">
      <w:pPr>
        <w:spacing w:after="160" w:line="276" w:lineRule="auto"/>
        <w:ind w:left="0" w:firstLine="0"/>
        <w:jc w:val="both"/>
      </w:pPr>
      <w:r>
        <w:lastRenderedPageBreak/>
        <w:t xml:space="preserve">On the other hand, </w:t>
      </w:r>
      <w:r w:rsidR="008E2593">
        <w:t xml:space="preserve">if the robot saves the cat and the child, the old man will die </w:t>
      </w:r>
      <w:r w:rsidR="00F11260">
        <w:t>and</w:t>
      </w:r>
      <w:r w:rsidR="009423AE">
        <w:t>,</w:t>
      </w:r>
      <w:r w:rsidR="008E2593">
        <w:t xml:space="preserve"> in the last case, the cat will die</w:t>
      </w:r>
      <w:r>
        <w:t>. As per Kant</w:t>
      </w:r>
      <w:r w:rsidR="009423AE">
        <w:t>’</w:t>
      </w:r>
      <w:r>
        <w:t xml:space="preserve">s theory, the </w:t>
      </w:r>
      <w:r w:rsidR="00B94191">
        <w:t>robot must save everyone</w:t>
      </w:r>
      <w:r w:rsidR="009423AE">
        <w:t>,</w:t>
      </w:r>
      <w:r w:rsidR="00B94191">
        <w:t xml:space="preserve"> </w:t>
      </w:r>
      <w:r>
        <w:t xml:space="preserve">but this is </w:t>
      </w:r>
      <w:r w:rsidR="009423AE">
        <w:t>im</w:t>
      </w:r>
      <w:r>
        <w:t>possible in our scenario because our scenario does not have other options. Also</w:t>
      </w:r>
      <w:r w:rsidR="009423AE">
        <w:t>,</w:t>
      </w:r>
      <w:r>
        <w:t xml:space="preserve"> the Theory of Justice by Rawls is not practical for our case. Because anyone innocent or minor cannot be deprived of justice and cannot be a victim of a situation. So, we have a chance to choose an option by following “Utilitarian theory”. Because here we choose an option which is less </w:t>
      </w:r>
      <w:r w:rsidR="009423AE">
        <w:t>harmful</w:t>
      </w:r>
      <w:r>
        <w:t xml:space="preserve"> than others. If the </w:t>
      </w:r>
      <w:r w:rsidR="002C405E">
        <w:t xml:space="preserve">robot </w:t>
      </w:r>
      <w:r w:rsidR="00C61CA6">
        <w:t>saves the cat, the old man or the child will die</w:t>
      </w:r>
      <w:r w:rsidR="009423AE">
        <w:t>,</w:t>
      </w:r>
      <w:r w:rsidR="00C61CA6">
        <w:t xml:space="preserve"> whos</w:t>
      </w:r>
      <w:r w:rsidR="009423AE">
        <w:t>e</w:t>
      </w:r>
      <w:r w:rsidR="00C61CA6">
        <w:t xml:space="preserve"> life is more valuable </w:t>
      </w:r>
      <w:r>
        <w:t xml:space="preserve">than the </w:t>
      </w:r>
      <w:r w:rsidR="00140AEE">
        <w:t>cat</w:t>
      </w:r>
      <w:r>
        <w:t xml:space="preserve">. On the other hand, if the </w:t>
      </w:r>
      <w:r w:rsidR="00855B76">
        <w:t>robot decides to save two humans</w:t>
      </w:r>
      <w:r w:rsidR="009423AE">
        <w:t>’</w:t>
      </w:r>
      <w:r w:rsidR="00855B76">
        <w:t xml:space="preserve"> li</w:t>
      </w:r>
      <w:r w:rsidR="009423AE">
        <w:t>ves instead of a cat’s</w:t>
      </w:r>
      <w:r w:rsidR="00441BA5">
        <w:t xml:space="preserve">, </w:t>
      </w:r>
      <w:r>
        <w:t xml:space="preserve">it will damage less than any other case. So as per our consideration of all the possible incidents, </w:t>
      </w:r>
      <w:r w:rsidR="00911BE2">
        <w:t>deciding to save two human life instead of an animal</w:t>
      </w:r>
      <w:r w:rsidR="009423AE">
        <w:t>’</w:t>
      </w:r>
      <w:r w:rsidR="00911BE2">
        <w:t>s life</w:t>
      </w:r>
      <w:r>
        <w:t xml:space="preserve"> is a better option for the </w:t>
      </w:r>
      <w:r w:rsidR="009625FD">
        <w:t>robot</w:t>
      </w:r>
      <w:r>
        <w:t xml:space="preserve"> than any other option</w:t>
      </w:r>
      <w:r w:rsidR="001E45F8">
        <w:t>.</w:t>
      </w:r>
      <w:r w:rsidR="0099491D">
        <w:t xml:space="preserve"> </w:t>
      </w:r>
    </w:p>
    <w:sectPr w:rsidR="008B50B1" w:rsidSect="00D57EA6">
      <w:pgSz w:w="11906" w:h="16838"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43816"/>
    <w:multiLevelType w:val="hybridMultilevel"/>
    <w:tmpl w:val="CF84A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E31F31"/>
    <w:multiLevelType w:val="hybridMultilevel"/>
    <w:tmpl w:val="8B0E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85081E"/>
    <w:multiLevelType w:val="hybridMultilevel"/>
    <w:tmpl w:val="273EBF92"/>
    <w:lvl w:ilvl="0" w:tplc="EE12F174">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CB29B2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90EA226">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B5E6570">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87CBA7C">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783B58">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D14F538">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EFCF08A">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F7AA8E8">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79D357F8"/>
    <w:multiLevelType w:val="multilevel"/>
    <w:tmpl w:val="1ED2B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F4287C"/>
    <w:multiLevelType w:val="hybridMultilevel"/>
    <w:tmpl w:val="9CCE1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bE0MzEzNLO0sDRW0lEKTi0uzszPAykwqwUAP0fQsSwAAAA="/>
  </w:docVars>
  <w:rsids>
    <w:rsidRoot w:val="00B55755"/>
    <w:rsid w:val="00020228"/>
    <w:rsid w:val="000230F8"/>
    <w:rsid w:val="000B2D02"/>
    <w:rsid w:val="000B79E0"/>
    <w:rsid w:val="000C3C7F"/>
    <w:rsid w:val="000C4C17"/>
    <w:rsid w:val="000D62A8"/>
    <w:rsid w:val="000E2DAB"/>
    <w:rsid w:val="000F2CDC"/>
    <w:rsid w:val="00123F0A"/>
    <w:rsid w:val="00140AEE"/>
    <w:rsid w:val="00143D6A"/>
    <w:rsid w:val="0016350A"/>
    <w:rsid w:val="001838F8"/>
    <w:rsid w:val="00186F39"/>
    <w:rsid w:val="001A3E11"/>
    <w:rsid w:val="001A4E77"/>
    <w:rsid w:val="001B0ECD"/>
    <w:rsid w:val="001B6159"/>
    <w:rsid w:val="001C7A1E"/>
    <w:rsid w:val="001D46FF"/>
    <w:rsid w:val="001E45F8"/>
    <w:rsid w:val="00211169"/>
    <w:rsid w:val="002147FC"/>
    <w:rsid w:val="002155ED"/>
    <w:rsid w:val="00235EFD"/>
    <w:rsid w:val="00245EAA"/>
    <w:rsid w:val="0025768C"/>
    <w:rsid w:val="0027628E"/>
    <w:rsid w:val="0028282B"/>
    <w:rsid w:val="00287DF3"/>
    <w:rsid w:val="0029231B"/>
    <w:rsid w:val="002938A1"/>
    <w:rsid w:val="002A49BD"/>
    <w:rsid w:val="002C405E"/>
    <w:rsid w:val="002C5B09"/>
    <w:rsid w:val="002C74A5"/>
    <w:rsid w:val="002F45D2"/>
    <w:rsid w:val="00314803"/>
    <w:rsid w:val="00335038"/>
    <w:rsid w:val="00356BB5"/>
    <w:rsid w:val="00365849"/>
    <w:rsid w:val="00394483"/>
    <w:rsid w:val="00395BCA"/>
    <w:rsid w:val="003A58EB"/>
    <w:rsid w:val="003E616B"/>
    <w:rsid w:val="00401033"/>
    <w:rsid w:val="00424AB2"/>
    <w:rsid w:val="00437DAE"/>
    <w:rsid w:val="00441BA5"/>
    <w:rsid w:val="00443A32"/>
    <w:rsid w:val="00460171"/>
    <w:rsid w:val="00465330"/>
    <w:rsid w:val="004A0249"/>
    <w:rsid w:val="004D00B6"/>
    <w:rsid w:val="004D6BDF"/>
    <w:rsid w:val="004F0072"/>
    <w:rsid w:val="00512FC5"/>
    <w:rsid w:val="005235B1"/>
    <w:rsid w:val="00581F2D"/>
    <w:rsid w:val="00586BF6"/>
    <w:rsid w:val="00596C9A"/>
    <w:rsid w:val="00597CB6"/>
    <w:rsid w:val="005A7F9C"/>
    <w:rsid w:val="005C3AA2"/>
    <w:rsid w:val="005C7174"/>
    <w:rsid w:val="005E6214"/>
    <w:rsid w:val="00634A08"/>
    <w:rsid w:val="0064195D"/>
    <w:rsid w:val="006455C1"/>
    <w:rsid w:val="0064623B"/>
    <w:rsid w:val="00672B56"/>
    <w:rsid w:val="00683BE0"/>
    <w:rsid w:val="0068677D"/>
    <w:rsid w:val="00694ED5"/>
    <w:rsid w:val="006B62C2"/>
    <w:rsid w:val="006E3409"/>
    <w:rsid w:val="006E5275"/>
    <w:rsid w:val="006F5C56"/>
    <w:rsid w:val="00701BF8"/>
    <w:rsid w:val="00712AB0"/>
    <w:rsid w:val="00753382"/>
    <w:rsid w:val="007535AA"/>
    <w:rsid w:val="00774520"/>
    <w:rsid w:val="00782C43"/>
    <w:rsid w:val="00782EFC"/>
    <w:rsid w:val="007C61FE"/>
    <w:rsid w:val="007E5CDA"/>
    <w:rsid w:val="00813B14"/>
    <w:rsid w:val="008166D1"/>
    <w:rsid w:val="008412F8"/>
    <w:rsid w:val="00846AF1"/>
    <w:rsid w:val="00850CF5"/>
    <w:rsid w:val="00855B76"/>
    <w:rsid w:val="00876562"/>
    <w:rsid w:val="008A2A8E"/>
    <w:rsid w:val="008B50B1"/>
    <w:rsid w:val="008E2593"/>
    <w:rsid w:val="008F08C2"/>
    <w:rsid w:val="008F2F6A"/>
    <w:rsid w:val="00911BE2"/>
    <w:rsid w:val="009175E8"/>
    <w:rsid w:val="009423AE"/>
    <w:rsid w:val="009453CE"/>
    <w:rsid w:val="009562A7"/>
    <w:rsid w:val="009625FD"/>
    <w:rsid w:val="00972A01"/>
    <w:rsid w:val="00980D84"/>
    <w:rsid w:val="00987BEF"/>
    <w:rsid w:val="0099491D"/>
    <w:rsid w:val="00995A90"/>
    <w:rsid w:val="009A424C"/>
    <w:rsid w:val="009A4B2E"/>
    <w:rsid w:val="009C321D"/>
    <w:rsid w:val="00A402B3"/>
    <w:rsid w:val="00A46753"/>
    <w:rsid w:val="00A50659"/>
    <w:rsid w:val="00A711BF"/>
    <w:rsid w:val="00A77A1A"/>
    <w:rsid w:val="00A83AFD"/>
    <w:rsid w:val="00A870CD"/>
    <w:rsid w:val="00AA6997"/>
    <w:rsid w:val="00AB3F3A"/>
    <w:rsid w:val="00AF3FBB"/>
    <w:rsid w:val="00AF6293"/>
    <w:rsid w:val="00B03DD0"/>
    <w:rsid w:val="00B16C9A"/>
    <w:rsid w:val="00B518E1"/>
    <w:rsid w:val="00B55755"/>
    <w:rsid w:val="00B62685"/>
    <w:rsid w:val="00B642D1"/>
    <w:rsid w:val="00B645E4"/>
    <w:rsid w:val="00B64E89"/>
    <w:rsid w:val="00B75353"/>
    <w:rsid w:val="00B93441"/>
    <w:rsid w:val="00B94191"/>
    <w:rsid w:val="00BB03EC"/>
    <w:rsid w:val="00BB4928"/>
    <w:rsid w:val="00BD482B"/>
    <w:rsid w:val="00BF2DDC"/>
    <w:rsid w:val="00C07E85"/>
    <w:rsid w:val="00C243AC"/>
    <w:rsid w:val="00C46030"/>
    <w:rsid w:val="00C61CA6"/>
    <w:rsid w:val="00C908C1"/>
    <w:rsid w:val="00CB3C1A"/>
    <w:rsid w:val="00CB626E"/>
    <w:rsid w:val="00CC2208"/>
    <w:rsid w:val="00CC7D3B"/>
    <w:rsid w:val="00CE4609"/>
    <w:rsid w:val="00D57EA6"/>
    <w:rsid w:val="00D667B7"/>
    <w:rsid w:val="00D67866"/>
    <w:rsid w:val="00D96ED2"/>
    <w:rsid w:val="00DB1599"/>
    <w:rsid w:val="00DC4805"/>
    <w:rsid w:val="00DD1D2A"/>
    <w:rsid w:val="00DF05CB"/>
    <w:rsid w:val="00DF0A6E"/>
    <w:rsid w:val="00DF3FB9"/>
    <w:rsid w:val="00DF5DDE"/>
    <w:rsid w:val="00E002EA"/>
    <w:rsid w:val="00E04A59"/>
    <w:rsid w:val="00E06D70"/>
    <w:rsid w:val="00E07608"/>
    <w:rsid w:val="00E21C3B"/>
    <w:rsid w:val="00E22F62"/>
    <w:rsid w:val="00E25C4F"/>
    <w:rsid w:val="00E4242E"/>
    <w:rsid w:val="00E71F94"/>
    <w:rsid w:val="00E90715"/>
    <w:rsid w:val="00EB554B"/>
    <w:rsid w:val="00EC4691"/>
    <w:rsid w:val="00ED5FE1"/>
    <w:rsid w:val="00F11260"/>
    <w:rsid w:val="00F24ADE"/>
    <w:rsid w:val="00F25E4F"/>
    <w:rsid w:val="00F40C41"/>
    <w:rsid w:val="00F50691"/>
    <w:rsid w:val="00F558CA"/>
    <w:rsid w:val="00F8015E"/>
    <w:rsid w:val="00FA33EA"/>
    <w:rsid w:val="00FB1591"/>
    <w:rsid w:val="00FC1D0C"/>
    <w:rsid w:val="00FD106F"/>
    <w:rsid w:val="00FD5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CFC73"/>
  <w15:docId w15:val="{8E3B0521-69CC-4B4F-A0E8-A2F618C30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803"/>
    <w:pPr>
      <w:spacing w:after="9" w:line="267"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E71F94"/>
    <w:pPr>
      <w:spacing w:before="100" w:beforeAutospacing="1" w:after="100" w:afterAutospacing="1" w:line="240" w:lineRule="auto"/>
      <w:ind w:left="0" w:firstLine="0"/>
    </w:pPr>
    <w:rPr>
      <w:color w:val="auto"/>
      <w:szCs w:val="24"/>
    </w:rPr>
  </w:style>
  <w:style w:type="character" w:styleId="Strong">
    <w:name w:val="Strong"/>
    <w:basedOn w:val="DefaultParagraphFont"/>
    <w:uiPriority w:val="22"/>
    <w:qFormat/>
    <w:rsid w:val="00E71F94"/>
    <w:rPr>
      <w:b/>
      <w:bCs/>
    </w:rPr>
  </w:style>
  <w:style w:type="character" w:styleId="Hyperlink">
    <w:name w:val="Hyperlink"/>
    <w:basedOn w:val="DefaultParagraphFont"/>
    <w:uiPriority w:val="99"/>
    <w:unhideWhenUsed/>
    <w:rsid w:val="000C4C17"/>
    <w:rPr>
      <w:color w:val="0563C1" w:themeColor="hyperlink"/>
      <w:u w:val="single"/>
    </w:rPr>
  </w:style>
  <w:style w:type="character" w:styleId="UnresolvedMention">
    <w:name w:val="Unresolved Mention"/>
    <w:basedOn w:val="DefaultParagraphFont"/>
    <w:uiPriority w:val="99"/>
    <w:semiHidden/>
    <w:unhideWhenUsed/>
    <w:rsid w:val="000C4C17"/>
    <w:rPr>
      <w:color w:val="605E5C"/>
      <w:shd w:val="clear" w:color="auto" w:fill="E1DFDD"/>
    </w:rPr>
  </w:style>
  <w:style w:type="paragraph" w:styleId="ListParagraph">
    <w:name w:val="List Paragraph"/>
    <w:basedOn w:val="Normal"/>
    <w:uiPriority w:val="34"/>
    <w:qFormat/>
    <w:rsid w:val="00E90715"/>
    <w:pPr>
      <w:ind w:left="720"/>
      <w:contextualSpacing/>
    </w:pPr>
  </w:style>
  <w:style w:type="paragraph" w:styleId="NoSpacing">
    <w:name w:val="No Spacing"/>
    <w:uiPriority w:val="1"/>
    <w:qFormat/>
    <w:rsid w:val="00FB1591"/>
    <w:pPr>
      <w:spacing w:after="0" w:line="240" w:lineRule="auto"/>
      <w:ind w:left="10" w:hanging="10"/>
    </w:pPr>
    <w:rPr>
      <w:rFonts w:ascii="Times New Roman" w:eastAsia="Times New Roman" w:hAnsi="Times New Roman" w:cs="Times New Roman"/>
      <w:color w:val="000000"/>
      <w:sz w:val="24"/>
    </w:rPr>
  </w:style>
  <w:style w:type="character" w:customStyle="1" w:styleId="fontstyle01">
    <w:name w:val="fontstyle01"/>
    <w:basedOn w:val="DefaultParagraphFont"/>
    <w:rsid w:val="009A4B2E"/>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16509">
      <w:bodyDiv w:val="1"/>
      <w:marLeft w:val="0"/>
      <w:marRight w:val="0"/>
      <w:marTop w:val="0"/>
      <w:marBottom w:val="0"/>
      <w:divBdr>
        <w:top w:val="none" w:sz="0" w:space="0" w:color="auto"/>
        <w:left w:val="none" w:sz="0" w:space="0" w:color="auto"/>
        <w:bottom w:val="none" w:sz="0" w:space="0" w:color="auto"/>
        <w:right w:val="none" w:sz="0" w:space="0" w:color="auto"/>
      </w:divBdr>
    </w:div>
    <w:div w:id="789710574">
      <w:bodyDiv w:val="1"/>
      <w:marLeft w:val="0"/>
      <w:marRight w:val="0"/>
      <w:marTop w:val="0"/>
      <w:marBottom w:val="0"/>
      <w:divBdr>
        <w:top w:val="none" w:sz="0" w:space="0" w:color="auto"/>
        <w:left w:val="none" w:sz="0" w:space="0" w:color="auto"/>
        <w:bottom w:val="none" w:sz="0" w:space="0" w:color="auto"/>
        <w:right w:val="none" w:sz="0" w:space="0" w:color="auto"/>
      </w:divBdr>
    </w:div>
    <w:div w:id="848174922">
      <w:bodyDiv w:val="1"/>
      <w:marLeft w:val="0"/>
      <w:marRight w:val="0"/>
      <w:marTop w:val="0"/>
      <w:marBottom w:val="0"/>
      <w:divBdr>
        <w:top w:val="none" w:sz="0" w:space="0" w:color="auto"/>
        <w:left w:val="none" w:sz="0" w:space="0" w:color="auto"/>
        <w:bottom w:val="none" w:sz="0" w:space="0" w:color="auto"/>
        <w:right w:val="none" w:sz="0" w:space="0" w:color="auto"/>
      </w:divBdr>
    </w:div>
    <w:div w:id="1235705784">
      <w:bodyDiv w:val="1"/>
      <w:marLeft w:val="0"/>
      <w:marRight w:val="0"/>
      <w:marTop w:val="0"/>
      <w:marBottom w:val="0"/>
      <w:divBdr>
        <w:top w:val="none" w:sz="0" w:space="0" w:color="auto"/>
        <w:left w:val="none" w:sz="0" w:space="0" w:color="auto"/>
        <w:bottom w:val="none" w:sz="0" w:space="0" w:color="auto"/>
        <w:right w:val="none" w:sz="0" w:space="0" w:color="auto"/>
      </w:divBdr>
    </w:div>
    <w:div w:id="1309212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7C452-A914-4343-90B9-6BF1F7DDF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TotalTime>
  <Pages>1</Pages>
  <Words>1687</Words>
  <Characters>962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ik Buksh</dc:creator>
  <cp:keywords/>
  <cp:lastModifiedBy>Shahadat Anik</cp:lastModifiedBy>
  <cp:revision>59</cp:revision>
  <cp:lastPrinted>2022-09-10T10:07:00Z</cp:lastPrinted>
  <dcterms:created xsi:type="dcterms:W3CDTF">2022-09-06T17:10:00Z</dcterms:created>
  <dcterms:modified xsi:type="dcterms:W3CDTF">2022-09-10T11:33:00Z</dcterms:modified>
</cp:coreProperties>
</file>